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5538" w:rsidRDefault="00D86BE9" w:rsidP="00145538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7D4E60">
        <w:rPr>
          <w:rFonts w:ascii="Times New Roman" w:hAnsi="Times New Roman" w:cs="Times New Roman"/>
          <w:b/>
          <w:sz w:val="24"/>
          <w:szCs w:val="24"/>
        </w:rPr>
        <w:t>4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BB0B57">
        <w:rPr>
          <w:rFonts w:ascii="Times New Roman" w:hAnsi="Times New Roman" w:cs="Times New Roman"/>
          <w:b/>
          <w:i/>
          <w:sz w:val="24"/>
          <w:szCs w:val="24"/>
        </w:rPr>
        <w:t>Osmoso krypties tyrimas raudonojo svogūno ląstelėse</w:t>
      </w:r>
    </w:p>
    <w:p w:rsidR="0051191A" w:rsidRPr="00145538" w:rsidRDefault="0051191A" w:rsidP="00145538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Lentelstinklelis"/>
        <w:tblW w:w="0" w:type="auto"/>
        <w:tblLook w:val="04A0"/>
      </w:tblPr>
      <w:tblGrid>
        <w:gridCol w:w="3085"/>
        <w:gridCol w:w="6769"/>
      </w:tblGrid>
      <w:tr w:rsidR="0083055C" w:rsidTr="005F7578">
        <w:tc>
          <w:tcPr>
            <w:tcW w:w="3085" w:type="dxa"/>
          </w:tcPr>
          <w:p w:rsidR="0083055C" w:rsidRPr="00E3006F" w:rsidRDefault="0083055C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Klasė, dalykas</w:t>
            </w:r>
          </w:p>
          <w:p w:rsidR="005F7578" w:rsidRPr="00DD44ED" w:rsidRDefault="005F75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9" w:type="dxa"/>
          </w:tcPr>
          <w:p w:rsidR="0083055C" w:rsidRPr="00B739C1" w:rsidRDefault="004B6E6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39C1">
              <w:rPr>
                <w:rFonts w:ascii="Times New Roman" w:hAnsi="Times New Roman" w:cs="Times New Roman"/>
                <w:sz w:val="24"/>
                <w:szCs w:val="24"/>
              </w:rPr>
              <w:t>7–8 klasė, biologija</w:t>
            </w:r>
            <w:r w:rsidR="00AC4A4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3055C" w:rsidTr="005F7578">
        <w:tc>
          <w:tcPr>
            <w:tcW w:w="3085" w:type="dxa"/>
          </w:tcPr>
          <w:p w:rsidR="0083055C" w:rsidRPr="00E3006F" w:rsidRDefault="0083055C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Numatoma veiklos trukmė</w:t>
            </w:r>
          </w:p>
          <w:p w:rsidR="005F7578" w:rsidRPr="00DD44ED" w:rsidRDefault="005F75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9" w:type="dxa"/>
          </w:tcPr>
          <w:p w:rsidR="0083055C" w:rsidRDefault="00113FE7" w:rsidP="003111F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</w:t>
            </w:r>
            <w:r w:rsidR="003111F8">
              <w:rPr>
                <w:rFonts w:ascii="Times New Roman" w:hAnsi="Times New Roman" w:cs="Times New Roman"/>
                <w:sz w:val="24"/>
                <w:szCs w:val="24"/>
              </w:rPr>
              <w:t>ie</w:t>
            </w:r>
            <w:r w:rsidR="008E744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111F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="00A016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min.</w:t>
            </w:r>
          </w:p>
        </w:tc>
      </w:tr>
      <w:tr w:rsidR="0083055C" w:rsidTr="005F7578">
        <w:tc>
          <w:tcPr>
            <w:tcW w:w="3085" w:type="dxa"/>
          </w:tcPr>
          <w:p w:rsidR="005F7578" w:rsidRPr="00DD44ED" w:rsidRDefault="009939DF" w:rsidP="003111F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gal</w:t>
            </w:r>
            <w:r w:rsidR="007E3C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Biologija</w:t>
            </w:r>
          </w:p>
        </w:tc>
        <w:tc>
          <w:tcPr>
            <w:tcW w:w="6769" w:type="dxa"/>
          </w:tcPr>
          <w:p w:rsidR="004B6E63" w:rsidRPr="004B6E63" w:rsidRDefault="004B6E63" w:rsidP="005F757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1. Apibūdinti pagrindinius augalo ir gyvūno ląstelių sandaros panašumus ir skirtumus, susiejant su ląstelių veikla. </w:t>
            </w:r>
            <w:r w:rsidR="0051191A">
              <w:rPr>
                <w:rFonts w:ascii="Times New Roman" w:hAnsi="Times New Roman" w:cs="Times New Roman"/>
                <w:sz w:val="24"/>
                <w:szCs w:val="24"/>
              </w:rPr>
              <w:t>&lt;...&gt;</w:t>
            </w:r>
          </w:p>
          <w:p w:rsidR="004B6E63" w:rsidRPr="004B6E63" w:rsidRDefault="004B6E63" w:rsidP="005F7578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83055C" w:rsidTr="005F7578">
        <w:tc>
          <w:tcPr>
            <w:tcW w:w="3085" w:type="dxa"/>
          </w:tcPr>
          <w:p w:rsidR="005F7578" w:rsidRPr="00DD44ED" w:rsidRDefault="003C7514" w:rsidP="000B1A9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>Integruoto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gamtos mokslų kurso programą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="0051191A">
              <w:rPr>
                <w:rFonts w:ascii="Times New Roman" w:hAnsi="Times New Roman" w:cs="Times New Roman"/>
                <w:i/>
                <w:sz w:val="24"/>
                <w:szCs w:val="24"/>
              </w:rPr>
              <w:t>–</w:t>
            </w:r>
            <w:r w:rsidR="0083055C" w:rsidRPr="00E3006F">
              <w:rPr>
                <w:rFonts w:ascii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6769" w:type="dxa"/>
          </w:tcPr>
          <w:p w:rsidR="0083055C" w:rsidRPr="0044486A" w:rsidRDefault="0044486A" w:rsidP="00BB3EA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30A52">
              <w:rPr>
                <w:rFonts w:ascii="Times New Roman" w:hAnsi="Times New Roman" w:cs="Times New Roman"/>
                <w:sz w:val="24"/>
                <w:szCs w:val="24"/>
              </w:rPr>
              <w:t>8.3.2.</w:t>
            </w:r>
            <w:r w:rsidR="0051191A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130A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30A52" w:rsidRPr="00F67F86">
              <w:rPr>
                <w:rFonts w:ascii="Times New Roman" w:hAnsi="Times New Roman" w:cs="Times New Roman"/>
                <w:sz w:val="24"/>
                <w:szCs w:val="24"/>
              </w:rPr>
              <w:t>&lt;...&gt;</w:t>
            </w:r>
            <w:r w:rsidR="00130A52">
              <w:rPr>
                <w:rFonts w:ascii="Times New Roman" w:hAnsi="Times New Roman" w:cs="Times New Roman"/>
                <w:sz w:val="24"/>
                <w:szCs w:val="24"/>
              </w:rPr>
              <w:t xml:space="preserve"> R</w:t>
            </w:r>
            <w:r w:rsidR="00130A52" w:rsidRPr="009E64F7">
              <w:rPr>
                <w:rFonts w:ascii="Times New Roman" w:hAnsi="Times New Roman" w:cs="Times New Roman"/>
                <w:sz w:val="24"/>
                <w:szCs w:val="24"/>
              </w:rPr>
              <w:t>emdamiesi žiniomis apie ląstelė</w:t>
            </w:r>
            <w:r w:rsidR="0051191A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130A52" w:rsidRPr="009E64F7">
              <w:rPr>
                <w:rFonts w:ascii="Times New Roman" w:hAnsi="Times New Roman" w:cs="Times New Roman"/>
                <w:sz w:val="24"/>
                <w:szCs w:val="24"/>
              </w:rPr>
              <w:t>e vykstančius procesus ir jų produktus, pagri</w:t>
            </w:r>
            <w:r w:rsidR="00130A52">
              <w:rPr>
                <w:rFonts w:ascii="Times New Roman" w:hAnsi="Times New Roman" w:cs="Times New Roman"/>
                <w:sz w:val="24"/>
                <w:szCs w:val="24"/>
              </w:rPr>
              <w:t>ndžia energijos ir medžiagų apykait</w:t>
            </w:r>
            <w:r w:rsidR="00130A52" w:rsidRPr="009E64F7">
              <w:rPr>
                <w:rFonts w:ascii="Times New Roman" w:hAnsi="Times New Roman" w:cs="Times New Roman"/>
                <w:sz w:val="24"/>
                <w:szCs w:val="24"/>
              </w:rPr>
              <w:t xml:space="preserve">ą ląstelėje. </w:t>
            </w:r>
          </w:p>
        </w:tc>
      </w:tr>
      <w:tr w:rsidR="00A01684" w:rsidTr="005F7578">
        <w:tc>
          <w:tcPr>
            <w:tcW w:w="3085" w:type="dxa"/>
          </w:tcPr>
          <w:p w:rsidR="00A01684" w:rsidRPr="00E3006F" w:rsidRDefault="00B16AC1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6769" w:type="dxa"/>
          </w:tcPr>
          <w:p w:rsidR="006325C2" w:rsidRDefault="006325C2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74C3E">
              <w:rPr>
                <w:rFonts w:ascii="Times New Roman" w:hAnsi="Times New Roman" w:cs="Times New Roman"/>
                <w:sz w:val="24"/>
                <w:szCs w:val="24"/>
              </w:rPr>
              <w:t xml:space="preserve">Vanduo sudaro apie 70 proc. žmogaus ląstelių ir iki 95 proc. augalų ląstelių masės. Su vandeniu yra susiję svarbiausi gyvybiniai organizmo procesai, todėl ląstelėse palaikoma būtina </w:t>
            </w:r>
            <w:r w:rsidRPr="00974C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stovi </w:t>
            </w:r>
            <w:r w:rsidRPr="00974C3E">
              <w:rPr>
                <w:rFonts w:ascii="Times New Roman" w:hAnsi="Times New Roman" w:cs="Times New Roman"/>
                <w:sz w:val="24"/>
                <w:szCs w:val="24"/>
              </w:rPr>
              <w:t>vandens koncentracij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01684" w:rsidRPr="00F03B79" w:rsidRDefault="006325C2" w:rsidP="00984D30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03B79">
              <w:rPr>
                <w:rFonts w:ascii="Times New Roman" w:hAnsi="Times New Roman" w:cs="Times New Roman"/>
                <w:i/>
                <w:sz w:val="24"/>
                <w:szCs w:val="24"/>
              </w:rPr>
              <w:t>Nuo ko priklauso, kuria kryptimi – į ląstelę ar iš jos – jud</w:t>
            </w:r>
            <w:r w:rsidR="0051191A" w:rsidRPr="00F03B79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F03B7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vanduo? Kuri ląstelės dalis reguliuoja vandens judėjimo kryptį?</w:t>
            </w:r>
            <w:r w:rsidR="009C48D5" w:rsidRPr="00F03B7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Kodėl rauginti agurkėliai </w:t>
            </w:r>
            <w:r w:rsidR="00A610A7" w:rsidRPr="00F03B7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kartais </w:t>
            </w:r>
            <w:r w:rsidR="009C48D5" w:rsidRPr="00F03B7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būna tuščiaviduriai? </w:t>
            </w:r>
          </w:p>
        </w:tc>
      </w:tr>
      <w:tr w:rsidR="0083055C" w:rsidTr="005F7578">
        <w:tc>
          <w:tcPr>
            <w:tcW w:w="3085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 xml:space="preserve">Mokytojo veiklos </w:t>
            </w:r>
            <w:r w:rsidR="00A01684" w:rsidRPr="00E3006F">
              <w:rPr>
                <w:rFonts w:ascii="Times New Roman" w:hAnsi="Times New Roman" w:cs="Times New Roman"/>
                <w:sz w:val="24"/>
                <w:szCs w:val="24"/>
              </w:rPr>
              <w:t>siekiniai</w:t>
            </w:r>
          </w:p>
          <w:p w:rsidR="005F7578" w:rsidRPr="00E3006F" w:rsidRDefault="005F7578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F7578" w:rsidRPr="00DD44ED" w:rsidRDefault="005F7578" w:rsidP="00DD44E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9" w:type="dxa"/>
          </w:tcPr>
          <w:p w:rsidR="004F7A66" w:rsidRPr="001647CB" w:rsidRDefault="005A5F48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647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111F8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Apibūdinti </w:t>
            </w:r>
            <w:proofErr w:type="spellStart"/>
            <w:r w:rsidR="007E3D34" w:rsidRPr="001647CB">
              <w:rPr>
                <w:rFonts w:ascii="Times New Roman" w:hAnsi="Times New Roman" w:cs="Times New Roman"/>
                <w:sz w:val="24"/>
                <w:szCs w:val="24"/>
              </w:rPr>
              <w:t>osmosą</w:t>
            </w:r>
            <w:proofErr w:type="spellEnd"/>
            <w:r w:rsidR="007E3D34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kaip</w:t>
            </w:r>
            <w:r w:rsidR="009C48D5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procesą, vykstantį per</w:t>
            </w:r>
            <w:r w:rsidR="007E3D34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25C2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ląstelės </w:t>
            </w:r>
            <w:r w:rsidR="009C48D5" w:rsidRPr="001647CB">
              <w:rPr>
                <w:rFonts w:ascii="Times New Roman" w:hAnsi="Times New Roman" w:cs="Times New Roman"/>
                <w:sz w:val="24"/>
                <w:szCs w:val="24"/>
              </w:rPr>
              <w:t>pusiau laidžią</w:t>
            </w:r>
            <w:r w:rsidR="007E3D34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membran</w:t>
            </w:r>
            <w:r w:rsidR="009C48D5" w:rsidRPr="001647CB">
              <w:rPr>
                <w:rFonts w:ascii="Times New Roman" w:hAnsi="Times New Roman" w:cs="Times New Roman"/>
                <w:sz w:val="24"/>
                <w:szCs w:val="24"/>
              </w:rPr>
              <w:t>ą</w:t>
            </w:r>
            <w:r w:rsidR="007E3D34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C06C7" w:rsidRPr="001647CB">
              <w:rPr>
                <w:rFonts w:ascii="Times New Roman" w:hAnsi="Times New Roman" w:cs="Times New Roman"/>
                <w:sz w:val="24"/>
                <w:szCs w:val="24"/>
              </w:rPr>
              <w:t>vanden</w:t>
            </w:r>
            <w:r w:rsidR="009C48D5" w:rsidRPr="001647CB">
              <w:rPr>
                <w:rFonts w:ascii="Times New Roman" w:hAnsi="Times New Roman" w:cs="Times New Roman"/>
                <w:sz w:val="24"/>
                <w:szCs w:val="24"/>
              </w:rPr>
              <w:t>iui</w:t>
            </w:r>
            <w:r w:rsidR="003C06C7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jud</w:t>
            </w:r>
            <w:r w:rsidR="009C48D5" w:rsidRPr="001647CB">
              <w:rPr>
                <w:rFonts w:ascii="Times New Roman" w:hAnsi="Times New Roman" w:cs="Times New Roman"/>
                <w:sz w:val="24"/>
                <w:szCs w:val="24"/>
              </w:rPr>
              <w:t>ant</w:t>
            </w:r>
            <w:r w:rsidR="003C06C7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į lą</w:t>
            </w:r>
            <w:r w:rsidR="007E3D34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stelę </w:t>
            </w:r>
            <w:r w:rsidR="009C48D5" w:rsidRPr="001647C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E3D34" w:rsidRPr="001647CB">
              <w:rPr>
                <w:rFonts w:ascii="Times New Roman" w:hAnsi="Times New Roman" w:cs="Times New Roman"/>
                <w:sz w:val="24"/>
                <w:szCs w:val="24"/>
              </w:rPr>
              <w:t>r iš jos</w:t>
            </w:r>
            <w:r w:rsidR="003C06C7" w:rsidRPr="001647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0401ED" w:rsidRPr="001B2B08" w:rsidRDefault="005A5F48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647C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7C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E3C42" w:rsidRPr="001647CB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46DA7" w:rsidRPr="001647CB">
              <w:rPr>
                <w:rFonts w:ascii="Times New Roman" w:hAnsi="Times New Roman" w:cs="Times New Roman"/>
                <w:sz w:val="24"/>
                <w:szCs w:val="24"/>
              </w:rPr>
              <w:t>aaiškinti</w:t>
            </w:r>
            <w:r w:rsidR="003C06C7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7012F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kad vandens </w:t>
            </w:r>
            <w:r w:rsidR="00A2494F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molekulių </w:t>
            </w:r>
            <w:r w:rsidR="0007012F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judėjimo kryptis pro </w:t>
            </w:r>
            <w:r w:rsidR="009C48D5" w:rsidRPr="001647CB">
              <w:rPr>
                <w:rFonts w:ascii="Times New Roman" w:hAnsi="Times New Roman" w:cs="Times New Roman"/>
                <w:sz w:val="24"/>
                <w:szCs w:val="24"/>
              </w:rPr>
              <w:t>pusiau laidžią</w:t>
            </w:r>
            <w:r w:rsidR="0007012F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membraną</w:t>
            </w:r>
            <w:r w:rsidR="006325C2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priklauso nuo </w:t>
            </w:r>
            <w:r w:rsidR="00A2494F" w:rsidRPr="001647CB">
              <w:rPr>
                <w:rFonts w:ascii="Times New Roman" w:hAnsi="Times New Roman" w:cs="Times New Roman"/>
                <w:sz w:val="24"/>
                <w:szCs w:val="24"/>
              </w:rPr>
              <w:t>tirpalų</w:t>
            </w:r>
            <w:r w:rsidR="006325C2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koncentracij</w:t>
            </w:r>
            <w:r w:rsidR="00A2494F" w:rsidRPr="001647CB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="006325C2" w:rsidRPr="001647CB">
              <w:rPr>
                <w:rFonts w:ascii="Times New Roman" w:hAnsi="Times New Roman" w:cs="Times New Roman"/>
                <w:sz w:val="24"/>
                <w:szCs w:val="24"/>
              </w:rPr>
              <w:t xml:space="preserve"> skirtumo a</w:t>
            </w:r>
            <w:r w:rsidR="0051191A" w:rsidRPr="001647CB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6325C2" w:rsidRPr="001647CB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51191A" w:rsidRPr="001647CB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6325C2" w:rsidRPr="001647CB">
              <w:rPr>
                <w:rFonts w:ascii="Times New Roman" w:hAnsi="Times New Roman" w:cs="Times New Roman"/>
                <w:sz w:val="24"/>
                <w:szCs w:val="24"/>
              </w:rPr>
              <w:t>us membranos.</w:t>
            </w:r>
            <w:r w:rsidR="003C06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3055C" w:rsidTr="005F7578">
        <w:tc>
          <w:tcPr>
            <w:tcW w:w="3085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6769" w:type="dxa"/>
          </w:tcPr>
          <w:p w:rsidR="00217912" w:rsidRPr="00ED7FE6" w:rsidRDefault="00990D3E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98307E">
              <w:rPr>
                <w:rFonts w:ascii="Times New Roman" w:hAnsi="Times New Roman" w:cs="Times New Roman"/>
                <w:sz w:val="24"/>
                <w:szCs w:val="24"/>
              </w:rPr>
              <w:t>ikroskopas (40</w:t>
            </w:r>
            <w:r w:rsidR="0051191A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98307E">
              <w:rPr>
                <w:rFonts w:ascii="Times New Roman" w:hAnsi="Times New Roman" w:cs="Times New Roman"/>
                <w:sz w:val="24"/>
                <w:szCs w:val="24"/>
              </w:rPr>
              <w:t>400x)</w:t>
            </w:r>
            <w:r w:rsidR="00217912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0401ED">
              <w:rPr>
                <w:rFonts w:ascii="Times New Roman" w:hAnsi="Times New Roman" w:cs="Times New Roman"/>
                <w:sz w:val="24"/>
                <w:szCs w:val="24"/>
              </w:rPr>
              <w:t xml:space="preserve">, objektiniai ir dengiamieji stikleliai*, </w:t>
            </w:r>
            <w:r w:rsidR="006C76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paravimo įrankių rinkinys*, </w:t>
            </w:r>
            <w:proofErr w:type="spellStart"/>
            <w:r w:rsidR="00402ABE">
              <w:rPr>
                <w:rFonts w:ascii="Times New Roman" w:eastAsia="Times New Roman" w:hAnsi="Times New Roman" w:cs="Times New Roman"/>
                <w:sz w:val="24"/>
                <w:szCs w:val="24"/>
              </w:rPr>
              <w:t>Petri</w:t>
            </w:r>
            <w:proofErr w:type="spellEnd"/>
            <w:r w:rsidR="00402A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ėkštelės*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stero </w:t>
            </w:r>
            <w:r w:rsidR="00402ABE">
              <w:rPr>
                <w:rFonts w:ascii="Times New Roman" w:eastAsia="Times New Roman" w:hAnsi="Times New Roman" w:cs="Times New Roman"/>
                <w:sz w:val="24"/>
                <w:szCs w:val="24"/>
              </w:rPr>
              <w:t>pipetė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402ABE">
              <w:rPr>
                <w:rFonts w:ascii="Times New Roman" w:eastAsia="Times New Roman" w:hAnsi="Times New Roman" w:cs="Times New Roman"/>
                <w:sz w:val="24"/>
                <w:szCs w:val="24"/>
              </w:rPr>
              <w:t>, pjaustymo lentelė</w:t>
            </w:r>
            <w:r w:rsidR="006C76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C636EF">
              <w:rPr>
                <w:rFonts w:ascii="Times New Roman" w:eastAsia="Times New Roman" w:hAnsi="Times New Roman" w:cs="Times New Roman"/>
                <w:sz w:val="24"/>
                <w:szCs w:val="24"/>
              </w:rPr>
              <w:t>peil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arba skalpelis preparavimo įrankių rinkinyje)</w:t>
            </w:r>
            <w:r w:rsidR="00C636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8D671A">
              <w:rPr>
                <w:rFonts w:ascii="Times New Roman" w:eastAsia="Times New Roman" w:hAnsi="Times New Roman" w:cs="Times New Roman"/>
                <w:sz w:val="24"/>
                <w:szCs w:val="24"/>
              </w:rPr>
              <w:t>svarstyklė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8D671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402AB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udonasis svogūnas, </w:t>
            </w:r>
            <w:r w:rsidR="00807C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uska, </w:t>
            </w:r>
            <w:r w:rsidR="00402ABE">
              <w:rPr>
                <w:rFonts w:ascii="Times New Roman" w:eastAsia="Times New Roman" w:hAnsi="Times New Roman" w:cs="Times New Roman"/>
                <w:sz w:val="24"/>
                <w:szCs w:val="24"/>
              </w:rPr>
              <w:t>distiliuo</w:t>
            </w:r>
            <w:r w:rsidR="008A2BB8">
              <w:rPr>
                <w:rFonts w:ascii="Times New Roman" w:eastAsia="Times New Roman" w:hAnsi="Times New Roman" w:cs="Times New Roman"/>
                <w:sz w:val="24"/>
                <w:szCs w:val="24"/>
              </w:rPr>
              <w:t>tas vanduo (tinka ir geriamas</w:t>
            </w:r>
            <w:r w:rsidR="0051191A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 w:rsidR="008A2BB8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08E74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07C7B">
              <w:rPr>
                <w:rFonts w:ascii="Times New Roman" w:hAnsi="Times New Roman" w:cs="Times New Roman"/>
                <w:sz w:val="24"/>
                <w:szCs w:val="24"/>
              </w:rPr>
              <w:t xml:space="preserve"> indas su vandeniu,</w:t>
            </w:r>
            <w:r w:rsidR="00FE74B3">
              <w:rPr>
                <w:rFonts w:ascii="Times New Roman" w:hAnsi="Times New Roman" w:cs="Times New Roman"/>
                <w:sz w:val="24"/>
                <w:szCs w:val="24"/>
              </w:rPr>
              <w:t xml:space="preserve"> vienkartinės pirštinės,</w:t>
            </w:r>
            <w:r w:rsidR="00807C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31D83">
              <w:rPr>
                <w:rFonts w:ascii="Times New Roman" w:hAnsi="Times New Roman" w:cs="Times New Roman"/>
                <w:sz w:val="24"/>
                <w:szCs w:val="24"/>
              </w:rPr>
              <w:t>filtravimo popieri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031D8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E7441">
              <w:rPr>
                <w:rFonts w:ascii="Times New Roman" w:hAnsi="Times New Roman" w:cs="Times New Roman"/>
                <w:sz w:val="24"/>
                <w:szCs w:val="24"/>
              </w:rPr>
              <w:t xml:space="preserve"> popierinės </w:t>
            </w:r>
            <w:r w:rsidR="009612D9">
              <w:rPr>
                <w:rFonts w:ascii="Times New Roman" w:hAnsi="Times New Roman" w:cs="Times New Roman"/>
                <w:sz w:val="24"/>
                <w:szCs w:val="24"/>
              </w:rPr>
              <w:t>servetėlės</w:t>
            </w:r>
            <w:r w:rsidR="006C76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3055C" w:rsidTr="005F7578">
        <w:tc>
          <w:tcPr>
            <w:tcW w:w="3085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Veiklos eiga</w:t>
            </w:r>
          </w:p>
        </w:tc>
        <w:tc>
          <w:tcPr>
            <w:tcW w:w="6769" w:type="dxa"/>
          </w:tcPr>
          <w:p w:rsidR="00C636EF" w:rsidRDefault="00E86E39" w:rsidP="004573F3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30AC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ruošimas </w:t>
            </w:r>
            <w:r w:rsidR="00630ACA" w:rsidRPr="00630ACA">
              <w:rPr>
                <w:rFonts w:ascii="Times New Roman" w:hAnsi="Times New Roman" w:cs="Times New Roman"/>
                <w:i/>
                <w:sz w:val="24"/>
                <w:szCs w:val="24"/>
              </w:rPr>
              <w:t>tyrimui</w:t>
            </w:r>
            <w:r w:rsidR="00A04FE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(š</w:t>
            </w:r>
            <w:r w:rsidR="00630ACA">
              <w:rPr>
                <w:rFonts w:ascii="Times New Roman" w:hAnsi="Times New Roman" w:cs="Times New Roman"/>
                <w:i/>
                <w:sz w:val="24"/>
                <w:szCs w:val="24"/>
              </w:rPr>
              <w:t>is veiklos etapas organizuojamas grupė</w:t>
            </w:r>
            <w:r w:rsidR="0051191A">
              <w:rPr>
                <w:rFonts w:ascii="Times New Roman" w:hAnsi="Times New Roman" w:cs="Times New Roman"/>
                <w:i/>
                <w:sz w:val="24"/>
                <w:szCs w:val="24"/>
              </w:rPr>
              <w:t>mis</w:t>
            </w:r>
            <w:r w:rsidR="00630ACA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</w:p>
          <w:p w:rsidR="00807C7B" w:rsidRDefault="00BF2E79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E86E39">
              <w:rPr>
                <w:rFonts w:ascii="Times New Roman" w:hAnsi="Times New Roman" w:cs="Times New Roman"/>
                <w:sz w:val="24"/>
                <w:szCs w:val="24"/>
              </w:rPr>
              <w:t xml:space="preserve">Peiliu </w:t>
            </w:r>
            <w:r w:rsidR="00A2494F">
              <w:rPr>
                <w:rFonts w:ascii="Times New Roman" w:hAnsi="Times New Roman" w:cs="Times New Roman"/>
                <w:sz w:val="24"/>
                <w:szCs w:val="24"/>
              </w:rPr>
              <w:t xml:space="preserve">išilgai </w:t>
            </w:r>
            <w:r w:rsidR="00E86E3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46DA7">
              <w:rPr>
                <w:rFonts w:ascii="Times New Roman" w:hAnsi="Times New Roman" w:cs="Times New Roman"/>
                <w:sz w:val="24"/>
                <w:szCs w:val="24"/>
              </w:rPr>
              <w:t xml:space="preserve">erpjaunamas </w:t>
            </w:r>
            <w:r w:rsidR="007973EC" w:rsidRPr="00A2494F">
              <w:rPr>
                <w:rFonts w:ascii="Times New Roman" w:hAnsi="Times New Roman" w:cs="Times New Roman"/>
                <w:sz w:val="24"/>
                <w:szCs w:val="24"/>
              </w:rPr>
              <w:t>raudonas</w:t>
            </w:r>
            <w:r w:rsidR="0051191A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D64CC5"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07C7B" w:rsidRPr="00A2494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07C7B">
              <w:rPr>
                <w:rFonts w:ascii="Times New Roman" w:hAnsi="Times New Roman" w:cs="Times New Roman"/>
                <w:sz w:val="24"/>
                <w:szCs w:val="24"/>
              </w:rPr>
              <w:t xml:space="preserve">vogūnas </w:t>
            </w:r>
            <w:r w:rsidR="007E3C42">
              <w:rPr>
                <w:rFonts w:ascii="Times New Roman" w:hAnsi="Times New Roman" w:cs="Times New Roman"/>
                <w:sz w:val="24"/>
                <w:szCs w:val="24"/>
              </w:rPr>
              <w:t xml:space="preserve">į keturias dalis </w:t>
            </w:r>
            <w:r w:rsidR="00446DA7">
              <w:rPr>
                <w:rFonts w:ascii="Times New Roman" w:hAnsi="Times New Roman" w:cs="Times New Roman"/>
                <w:sz w:val="24"/>
                <w:szCs w:val="24"/>
              </w:rPr>
              <w:t xml:space="preserve">ir </w:t>
            </w:r>
            <w:r w:rsidR="00630ACA">
              <w:rPr>
                <w:rFonts w:ascii="Times New Roman" w:hAnsi="Times New Roman" w:cs="Times New Roman"/>
                <w:sz w:val="24"/>
                <w:szCs w:val="24"/>
              </w:rPr>
              <w:t>keletui</w:t>
            </w:r>
            <w:r w:rsidR="00807C7B">
              <w:rPr>
                <w:rFonts w:ascii="Times New Roman" w:hAnsi="Times New Roman" w:cs="Times New Roman"/>
                <w:sz w:val="24"/>
                <w:szCs w:val="24"/>
              </w:rPr>
              <w:t xml:space="preserve"> minu</w:t>
            </w:r>
            <w:r w:rsidR="00630ACA">
              <w:rPr>
                <w:rFonts w:ascii="Times New Roman" w:hAnsi="Times New Roman" w:cs="Times New Roman"/>
                <w:sz w:val="24"/>
                <w:szCs w:val="24"/>
              </w:rPr>
              <w:t>čių</w:t>
            </w:r>
            <w:r w:rsidR="00807C7B">
              <w:rPr>
                <w:rFonts w:ascii="Times New Roman" w:hAnsi="Times New Roman" w:cs="Times New Roman"/>
                <w:sz w:val="24"/>
                <w:szCs w:val="24"/>
              </w:rPr>
              <w:t xml:space="preserve"> pamerkiamas į kambario temperatūros vandenį.</w:t>
            </w:r>
          </w:p>
          <w:p w:rsidR="00FE74B3" w:rsidRDefault="00C636EF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D759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D671A">
              <w:rPr>
                <w:rFonts w:ascii="Times New Roman" w:hAnsi="Times New Roman" w:cs="Times New Roman"/>
                <w:sz w:val="24"/>
                <w:szCs w:val="24"/>
              </w:rPr>
              <w:t xml:space="preserve">Paruošiama 100 ml </w:t>
            </w:r>
            <w:r w:rsidR="009A5FC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75976">
              <w:rPr>
                <w:rFonts w:ascii="Times New Roman" w:hAnsi="Times New Roman" w:cs="Times New Roman"/>
                <w:sz w:val="24"/>
                <w:szCs w:val="24"/>
              </w:rPr>
              <w:t xml:space="preserve"> pr</w:t>
            </w:r>
            <w:r w:rsidR="00A8691A">
              <w:rPr>
                <w:rFonts w:ascii="Times New Roman" w:hAnsi="Times New Roman" w:cs="Times New Roman"/>
                <w:sz w:val="24"/>
                <w:szCs w:val="24"/>
              </w:rPr>
              <w:t>oc. valgomosios druskos tirpalo</w:t>
            </w:r>
            <w:r w:rsidR="00D7597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E74B3" w:rsidRDefault="00FE74B3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="00182E78">
              <w:rPr>
                <w:rFonts w:ascii="Times New Roman" w:hAnsi="Times New Roman" w:cs="Times New Roman"/>
                <w:sz w:val="24"/>
                <w:szCs w:val="24"/>
              </w:rPr>
              <w:t xml:space="preserve">Įpilama distiliuoto vandens </w:t>
            </w:r>
            <w:r w:rsidR="006325C2">
              <w:rPr>
                <w:rFonts w:ascii="Times New Roman" w:hAnsi="Times New Roman" w:cs="Times New Roman"/>
                <w:sz w:val="24"/>
                <w:szCs w:val="24"/>
              </w:rPr>
              <w:t>į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t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82E78">
              <w:rPr>
                <w:rFonts w:ascii="Times New Roman" w:hAnsi="Times New Roman" w:cs="Times New Roman"/>
                <w:sz w:val="24"/>
                <w:szCs w:val="24"/>
              </w:rPr>
              <w:t>lėkšte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82E78" w:rsidRDefault="00FE74B3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="008D3386">
              <w:rPr>
                <w:rFonts w:ascii="Times New Roman" w:hAnsi="Times New Roman" w:cs="Times New Roman"/>
                <w:sz w:val="24"/>
                <w:szCs w:val="24"/>
              </w:rPr>
              <w:t xml:space="preserve">Iš vandens ištraukiami svogūno </w:t>
            </w:r>
            <w:r w:rsidR="007E3C42">
              <w:rPr>
                <w:rFonts w:ascii="Times New Roman" w:hAnsi="Times New Roman" w:cs="Times New Roman"/>
                <w:sz w:val="24"/>
                <w:szCs w:val="24"/>
              </w:rPr>
              <w:t>ketvirčiai</w:t>
            </w:r>
            <w:r w:rsidR="00C636EF">
              <w:rPr>
                <w:rFonts w:ascii="Times New Roman" w:hAnsi="Times New Roman" w:cs="Times New Roman"/>
                <w:sz w:val="24"/>
                <w:szCs w:val="24"/>
              </w:rPr>
              <w:t xml:space="preserve"> ir</w:t>
            </w:r>
            <w:r w:rsidR="008D3386">
              <w:rPr>
                <w:rFonts w:ascii="Times New Roman" w:hAnsi="Times New Roman" w:cs="Times New Roman"/>
                <w:sz w:val="24"/>
                <w:szCs w:val="24"/>
              </w:rPr>
              <w:t xml:space="preserve"> skalpeliu supjaustomi į mažesnius gabalėlius.</w:t>
            </w:r>
          </w:p>
          <w:p w:rsidR="00630ACA" w:rsidRDefault="0051191A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reikus</w:t>
            </w:r>
            <w:r w:rsidR="00D850D4"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2494F"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mokiniams primenama </w:t>
            </w:r>
            <w:hyperlink r:id="rId7" w:history="1">
              <w:r w:rsidR="00A2494F" w:rsidRPr="00A2494F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r w:rsidR="00A2494F"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 ir </w:t>
            </w:r>
            <w:hyperlink r:id="rId8" w:history="1">
              <w:r w:rsidR="00A2494F" w:rsidRPr="00A2494F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r w:rsidR="00A2494F"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 vaizdavimo metodika.</w:t>
            </w:r>
          </w:p>
          <w:p w:rsidR="00A2494F" w:rsidRPr="00A2494F" w:rsidRDefault="00A2494F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30ACA" w:rsidRDefault="00630ACA" w:rsidP="00984D30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yrimas (</w:t>
            </w:r>
            <w:r w:rsidR="00A04FEF">
              <w:rPr>
                <w:rFonts w:ascii="Times New Roman" w:hAnsi="Times New Roman" w:cs="Times New Roman"/>
                <w:i/>
                <w:sz w:val="24"/>
                <w:szCs w:val="24"/>
              </w:rPr>
              <w:t>š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į veiklos etapą </w:t>
            </w:r>
            <w:r w:rsidR="00A8691A">
              <w:rPr>
                <w:rFonts w:ascii="Times New Roman" w:hAnsi="Times New Roman" w:cs="Times New Roman"/>
                <w:i/>
                <w:sz w:val="24"/>
                <w:szCs w:val="24"/>
              </w:rPr>
              <w:t>atlieka kiekvienas mokinys)</w:t>
            </w:r>
          </w:p>
          <w:p w:rsidR="0002512F" w:rsidRDefault="00182E78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D671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F821FA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2512F">
              <w:rPr>
                <w:rFonts w:ascii="Times New Roman" w:hAnsi="Times New Roman" w:cs="Times New Roman"/>
                <w:sz w:val="24"/>
                <w:szCs w:val="24"/>
              </w:rPr>
              <w:t>incetu atsargiai atplėšiam</w:t>
            </w:r>
            <w:r w:rsidR="00DD5F5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8D33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512F">
              <w:rPr>
                <w:rFonts w:ascii="Times New Roman" w:hAnsi="Times New Roman" w:cs="Times New Roman"/>
                <w:sz w:val="24"/>
                <w:szCs w:val="24"/>
              </w:rPr>
              <w:t>kel</w:t>
            </w:r>
            <w:r w:rsidR="00F821FA">
              <w:rPr>
                <w:rFonts w:ascii="Times New Roman" w:hAnsi="Times New Roman" w:cs="Times New Roman"/>
                <w:sz w:val="24"/>
                <w:szCs w:val="24"/>
              </w:rPr>
              <w:t>i (4–6</w:t>
            </w:r>
            <w:r w:rsidR="00AC4A48" w:rsidRPr="00A878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2512F" w:rsidRPr="00A87849">
              <w:rPr>
                <w:rFonts w:ascii="Times New Roman" w:hAnsi="Times New Roman" w:cs="Times New Roman"/>
                <w:sz w:val="24"/>
                <w:szCs w:val="24"/>
              </w:rPr>
              <w:t xml:space="preserve"> svogūno </w:t>
            </w:r>
            <w:r w:rsidR="009A5FCD" w:rsidRPr="00A87849">
              <w:rPr>
                <w:rFonts w:ascii="Times New Roman" w:hAnsi="Times New Roman" w:cs="Times New Roman"/>
                <w:sz w:val="24"/>
                <w:szCs w:val="24"/>
              </w:rPr>
              <w:t xml:space="preserve">mėsingo </w:t>
            </w:r>
            <w:r w:rsidR="0002512F" w:rsidRPr="00A87849">
              <w:rPr>
                <w:rFonts w:ascii="Times New Roman" w:hAnsi="Times New Roman" w:cs="Times New Roman"/>
                <w:sz w:val="24"/>
                <w:szCs w:val="24"/>
              </w:rPr>
              <w:t>lukšto</w:t>
            </w:r>
            <w:r w:rsidR="009A5FCD" w:rsidRPr="00A8784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A87849" w:rsidRPr="00A87849">
              <w:rPr>
                <w:rFonts w:ascii="Times New Roman" w:hAnsi="Times New Roman" w:cs="Times New Roman"/>
                <w:sz w:val="24"/>
                <w:szCs w:val="24"/>
              </w:rPr>
              <w:t xml:space="preserve">pakitusio </w:t>
            </w:r>
            <w:r w:rsidR="009A5FCD" w:rsidRPr="00A87849">
              <w:rPr>
                <w:rFonts w:ascii="Times New Roman" w:hAnsi="Times New Roman" w:cs="Times New Roman"/>
                <w:sz w:val="24"/>
                <w:szCs w:val="24"/>
              </w:rPr>
              <w:t>lapo) raudonos spalvos</w:t>
            </w:r>
            <w:r w:rsidR="0002512F" w:rsidRPr="00A878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D3386" w:rsidRPr="00A87849">
              <w:rPr>
                <w:rFonts w:ascii="Times New Roman" w:hAnsi="Times New Roman" w:cs="Times New Roman"/>
                <w:sz w:val="24"/>
                <w:szCs w:val="24"/>
              </w:rPr>
              <w:t>dengiamojo</w:t>
            </w:r>
            <w:r w:rsidR="008D3386">
              <w:rPr>
                <w:rFonts w:ascii="Times New Roman" w:hAnsi="Times New Roman" w:cs="Times New Roman"/>
                <w:sz w:val="24"/>
                <w:szCs w:val="24"/>
              </w:rPr>
              <w:t xml:space="preserve"> audinio gabalėl</w:t>
            </w:r>
            <w:r w:rsidR="00DD5F55">
              <w:rPr>
                <w:rFonts w:ascii="Times New Roman" w:hAnsi="Times New Roman" w:cs="Times New Roman"/>
                <w:sz w:val="24"/>
                <w:szCs w:val="24"/>
              </w:rPr>
              <w:t>iai</w:t>
            </w:r>
            <w:r w:rsidR="00AE657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AE657F" w:rsidRPr="004F7F2F">
              <w:rPr>
                <w:rFonts w:ascii="Times New Roman" w:hAnsi="Times New Roman" w:cs="Times New Roman"/>
                <w:sz w:val="24"/>
                <w:szCs w:val="24"/>
              </w:rPr>
              <w:t>žr. 1 pav.</w:t>
            </w:r>
            <w:r w:rsidR="00AE657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2512F">
              <w:rPr>
                <w:rFonts w:ascii="Times New Roman" w:hAnsi="Times New Roman" w:cs="Times New Roman"/>
                <w:sz w:val="24"/>
                <w:szCs w:val="24"/>
              </w:rPr>
              <w:t xml:space="preserve"> ir trumpam </w:t>
            </w:r>
            <w:r w:rsidR="00881C57">
              <w:rPr>
                <w:rFonts w:ascii="Times New Roman" w:hAnsi="Times New Roman" w:cs="Times New Roman"/>
                <w:sz w:val="24"/>
                <w:szCs w:val="24"/>
              </w:rPr>
              <w:t>(3</w:t>
            </w:r>
            <w:r w:rsidR="00F821FA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881C57">
              <w:rPr>
                <w:rFonts w:ascii="Times New Roman" w:hAnsi="Times New Roman" w:cs="Times New Roman"/>
                <w:sz w:val="24"/>
                <w:szCs w:val="24"/>
              </w:rPr>
              <w:t>4 min.</w:t>
            </w:r>
            <w:r w:rsidR="00F821FA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881C57">
              <w:rPr>
                <w:rFonts w:ascii="Times New Roman" w:hAnsi="Times New Roman" w:cs="Times New Roman"/>
                <w:sz w:val="24"/>
                <w:szCs w:val="24"/>
              </w:rPr>
              <w:t>pa</w:t>
            </w:r>
            <w:r w:rsidR="0016031E">
              <w:rPr>
                <w:rFonts w:ascii="Times New Roman" w:hAnsi="Times New Roman" w:cs="Times New Roman"/>
                <w:sz w:val="24"/>
                <w:szCs w:val="24"/>
              </w:rPr>
              <w:t>merkiami</w:t>
            </w:r>
            <w:r w:rsidR="0002512F">
              <w:rPr>
                <w:rFonts w:ascii="Times New Roman" w:hAnsi="Times New Roman" w:cs="Times New Roman"/>
                <w:sz w:val="24"/>
                <w:szCs w:val="24"/>
              </w:rPr>
              <w:t xml:space="preserve"> į distiliuotą vandenį</w:t>
            </w:r>
            <w:r w:rsidR="00881C5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881C57">
              <w:rPr>
                <w:rFonts w:ascii="Times New Roman" w:hAnsi="Times New Roman" w:cs="Times New Roman"/>
                <w:sz w:val="24"/>
                <w:szCs w:val="24"/>
              </w:rPr>
              <w:t>Petri</w:t>
            </w:r>
            <w:proofErr w:type="spellEnd"/>
            <w:r w:rsidR="00881C57">
              <w:rPr>
                <w:rFonts w:ascii="Times New Roman" w:hAnsi="Times New Roman" w:cs="Times New Roman"/>
                <w:sz w:val="24"/>
                <w:szCs w:val="24"/>
              </w:rPr>
              <w:t xml:space="preserve"> lėkštelėje)</w:t>
            </w:r>
            <w:r w:rsidR="0002512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E657F" w:rsidRDefault="00C36B52" w:rsidP="00AE65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1098698" cy="1264949"/>
                  <wp:effectExtent l="0" t="0" r="6350" b="0"/>
                  <wp:docPr id="3" name="Paveikslėlis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8079" cy="12872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A5FCD" w:rsidRPr="00EC5469" w:rsidRDefault="00AE657F" w:rsidP="00AE657F">
            <w:pPr>
              <w:jc w:val="center"/>
              <w:rPr>
                <w:rFonts w:ascii="Times New Roman" w:hAnsi="Times New Roman" w:cs="Times New Roman"/>
              </w:rPr>
            </w:pPr>
            <w:r w:rsidRPr="00EC5469">
              <w:rPr>
                <w:rFonts w:ascii="Times New Roman" w:hAnsi="Times New Roman" w:cs="Times New Roman"/>
              </w:rPr>
              <w:lastRenderedPageBreak/>
              <w:t>1 pav.</w:t>
            </w:r>
            <w:r w:rsidR="00BA6FC3" w:rsidRPr="00EC5469">
              <w:rPr>
                <w:rFonts w:ascii="Times New Roman" w:hAnsi="Times New Roman" w:cs="Times New Roman"/>
              </w:rPr>
              <w:t xml:space="preserve"> </w:t>
            </w:r>
            <w:r w:rsidR="00BA6FC3" w:rsidRPr="00EC5469">
              <w:rPr>
                <w:rFonts w:ascii="Times New Roman" w:hAnsi="Times New Roman" w:cs="Times New Roman"/>
                <w:b/>
              </w:rPr>
              <w:t>Pincetu atplėšiami dengiamojo audinio gabalėliai</w:t>
            </w:r>
          </w:p>
          <w:p w:rsidR="00F45B46" w:rsidRDefault="00F45B46" w:rsidP="00AE657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821FA" w:rsidRDefault="002664C8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A7989">
              <w:rPr>
                <w:rFonts w:ascii="Times New Roman" w:hAnsi="Times New Roman" w:cs="Times New Roman"/>
                <w:sz w:val="24"/>
                <w:szCs w:val="24"/>
              </w:rPr>
              <w:t>. Po 3–4 min. dalis mėginių (2–3) ištraukiami iš disti</w:t>
            </w:r>
            <w:r w:rsidR="009A5FCD">
              <w:rPr>
                <w:rFonts w:ascii="Times New Roman" w:hAnsi="Times New Roman" w:cs="Times New Roman"/>
                <w:sz w:val="24"/>
                <w:szCs w:val="24"/>
              </w:rPr>
              <w:t xml:space="preserve">liuoto vandens ir </w:t>
            </w:r>
            <w:r w:rsidR="00D64CC5">
              <w:rPr>
                <w:rFonts w:ascii="Times New Roman" w:hAnsi="Times New Roman" w:cs="Times New Roman"/>
                <w:sz w:val="24"/>
                <w:szCs w:val="24"/>
              </w:rPr>
              <w:t xml:space="preserve">10 min. laikomi įmerkti </w:t>
            </w:r>
            <w:r w:rsidR="009A5FC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A7989">
              <w:rPr>
                <w:rFonts w:ascii="Times New Roman" w:hAnsi="Times New Roman" w:cs="Times New Roman"/>
                <w:sz w:val="24"/>
                <w:szCs w:val="24"/>
              </w:rPr>
              <w:t xml:space="preserve"> proc. druskos tirpal</w:t>
            </w:r>
            <w:r w:rsidR="00D64CC5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9A798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9A7989">
              <w:rPr>
                <w:rFonts w:ascii="Times New Roman" w:hAnsi="Times New Roman" w:cs="Times New Roman"/>
                <w:sz w:val="24"/>
                <w:szCs w:val="24"/>
              </w:rPr>
              <w:t>Petri</w:t>
            </w:r>
            <w:proofErr w:type="spellEnd"/>
            <w:r w:rsidR="00AE657F">
              <w:rPr>
                <w:rFonts w:ascii="Times New Roman" w:hAnsi="Times New Roman" w:cs="Times New Roman"/>
                <w:sz w:val="24"/>
                <w:szCs w:val="24"/>
              </w:rPr>
              <w:t xml:space="preserve"> lėkštelėje). </w:t>
            </w:r>
            <w:r w:rsidR="00D64CC5">
              <w:rPr>
                <w:rFonts w:ascii="Times New Roman" w:hAnsi="Times New Roman" w:cs="Times New Roman"/>
                <w:sz w:val="24"/>
                <w:szCs w:val="24"/>
              </w:rPr>
              <w:t>Ši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D64CC5">
              <w:rPr>
                <w:rFonts w:ascii="Times New Roman" w:hAnsi="Times New Roman" w:cs="Times New Roman"/>
                <w:sz w:val="24"/>
                <w:szCs w:val="24"/>
              </w:rPr>
              <w:t xml:space="preserve"> mėginiai pavadinami A 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 xml:space="preserve">grupės </w:t>
            </w:r>
            <w:r w:rsidR="00D64CC5">
              <w:rPr>
                <w:rFonts w:ascii="Times New Roman" w:hAnsi="Times New Roman" w:cs="Times New Roman"/>
                <w:sz w:val="24"/>
                <w:szCs w:val="24"/>
              </w:rPr>
              <w:t xml:space="preserve">mėginiais. </w:t>
            </w:r>
          </w:p>
          <w:p w:rsidR="007B0218" w:rsidRDefault="007B0218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 xml:space="preserve"> Likę</w:t>
            </w:r>
            <w:r w:rsidR="00DD5F55">
              <w:rPr>
                <w:rFonts w:ascii="Times New Roman" w:hAnsi="Times New Roman" w:cs="Times New Roman"/>
                <w:sz w:val="24"/>
                <w:szCs w:val="24"/>
              </w:rPr>
              <w:t xml:space="preserve"> distiliuotame vandenyje pamerkt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DD5F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>mėgini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>ai pavadinami B grupės mėginiais. Iš jų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4DC0">
              <w:rPr>
                <w:rFonts w:ascii="Times New Roman" w:hAnsi="Times New Roman" w:cs="Times New Roman"/>
                <w:sz w:val="24"/>
                <w:szCs w:val="24"/>
              </w:rPr>
              <w:t xml:space="preserve">ruošiami </w:t>
            </w:r>
            <w:r w:rsidR="00E81B7C">
              <w:rPr>
                <w:rFonts w:ascii="Times New Roman" w:hAnsi="Times New Roman" w:cs="Times New Roman"/>
                <w:sz w:val="24"/>
                <w:szCs w:val="24"/>
              </w:rPr>
              <w:t>2–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 xml:space="preserve">svogūno dengiamojo audini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p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>aratai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incetu ištraukiamas 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 xml:space="preserve">vienas 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 xml:space="preserve">B grupė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ėgin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>ys</w:t>
            </w:r>
            <w:r w:rsidR="00DD5F55">
              <w:rPr>
                <w:rFonts w:ascii="Times New Roman" w:hAnsi="Times New Roman" w:cs="Times New Roman"/>
                <w:sz w:val="24"/>
                <w:szCs w:val="24"/>
              </w:rPr>
              <w:t>, pa</w:t>
            </w:r>
            <w:r w:rsidR="00E936E6">
              <w:rPr>
                <w:rFonts w:ascii="Times New Roman" w:hAnsi="Times New Roman" w:cs="Times New Roman"/>
                <w:sz w:val="24"/>
                <w:szCs w:val="24"/>
              </w:rPr>
              <w:t xml:space="preserve">dedamas į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ndens</w:t>
            </w:r>
            <w:r w:rsidR="00E936E6">
              <w:rPr>
                <w:rFonts w:ascii="Times New Roman" w:hAnsi="Times New Roman" w:cs="Times New Roman"/>
                <w:sz w:val="24"/>
                <w:szCs w:val="24"/>
              </w:rPr>
              <w:t xml:space="preserve"> (to paties, kuriame 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 xml:space="preserve">jis </w:t>
            </w:r>
            <w:r w:rsidR="00E936E6">
              <w:rPr>
                <w:rFonts w:ascii="Times New Roman" w:hAnsi="Times New Roman" w:cs="Times New Roman"/>
                <w:sz w:val="24"/>
                <w:szCs w:val="24"/>
              </w:rPr>
              <w:t>mirko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ašą ant objektinio stiklelio.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 xml:space="preserve"> Jeigu mėginys perlinkęs, </w:t>
            </w:r>
            <w:r w:rsidR="0051191A">
              <w:rPr>
                <w:rFonts w:ascii="Times New Roman" w:hAnsi="Times New Roman" w:cs="Times New Roman"/>
                <w:sz w:val="24"/>
                <w:szCs w:val="24"/>
              </w:rPr>
              <w:t xml:space="preserve">jį reikia 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>ištiesin</w:t>
            </w:r>
            <w:r w:rsidR="0051191A">
              <w:rPr>
                <w:rFonts w:ascii="Times New Roman" w:hAnsi="Times New Roman" w:cs="Times New Roman"/>
                <w:sz w:val="24"/>
                <w:szCs w:val="24"/>
              </w:rPr>
              <w:t>ti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 xml:space="preserve"> adatėle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t viršaus padedamas dengiamasis stiklelis. Išsiliej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>ęs už dengiamojo stiklelio vandu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ger</w:t>
            </w:r>
            <w:r w:rsidR="00003204">
              <w:rPr>
                <w:rFonts w:ascii="Times New Roman" w:hAnsi="Times New Roman" w:cs="Times New Roman"/>
                <w:sz w:val="24"/>
                <w:szCs w:val="24"/>
              </w:rPr>
              <w:t xml:space="preserve">iamas </w:t>
            </w:r>
            <w:r w:rsidR="00DD5F55">
              <w:rPr>
                <w:rFonts w:ascii="Times New Roman" w:hAnsi="Times New Roman" w:cs="Times New Roman"/>
                <w:sz w:val="24"/>
                <w:szCs w:val="24"/>
              </w:rPr>
              <w:t xml:space="preserve">popierin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rvetėle.</w:t>
            </w:r>
          </w:p>
          <w:p w:rsidR="00EF4631" w:rsidRDefault="00D52247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="00DD5F55">
              <w:rPr>
                <w:rFonts w:ascii="Times New Roman" w:hAnsi="Times New Roman" w:cs="Times New Roman"/>
                <w:sz w:val="24"/>
                <w:szCs w:val="24"/>
              </w:rPr>
              <w:t>Paruošti 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paratai </w:t>
            </w:r>
            <w:r w:rsidR="00EF4631">
              <w:rPr>
                <w:rFonts w:ascii="Times New Roman" w:hAnsi="Times New Roman" w:cs="Times New Roman"/>
                <w:sz w:val="24"/>
                <w:szCs w:val="24"/>
              </w:rPr>
              <w:t>stebimi mikroskop</w:t>
            </w:r>
            <w:r w:rsidR="0051191A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EF463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E81B7C" w:rsidRDefault="00EF4631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="00A2494F">
              <w:rPr>
                <w:rFonts w:ascii="Times New Roman" w:hAnsi="Times New Roman" w:cs="Times New Roman"/>
                <w:sz w:val="24"/>
                <w:szCs w:val="24"/>
              </w:rPr>
              <w:t xml:space="preserve">Išrenkamas geriausiai </w:t>
            </w:r>
            <w:r w:rsidR="00A2494F" w:rsidRPr="00A2494F">
              <w:rPr>
                <w:rFonts w:ascii="Times New Roman" w:hAnsi="Times New Roman" w:cs="Times New Roman"/>
                <w:sz w:val="24"/>
                <w:szCs w:val="24"/>
              </w:rPr>
              <w:t>paruoštas</w:t>
            </w:r>
            <w:r w:rsidR="00A249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73EC" w:rsidRPr="00A2494F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A2494F"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 grupės mėginio</w:t>
            </w:r>
            <w:r w:rsidR="007973EC"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E6" w:rsidRPr="00A2494F">
              <w:rPr>
                <w:rFonts w:ascii="Times New Roman" w:hAnsi="Times New Roman" w:cs="Times New Roman"/>
                <w:sz w:val="24"/>
                <w:szCs w:val="24"/>
              </w:rPr>
              <w:t>preparat</w:t>
            </w:r>
            <w:r w:rsidR="00A2494F" w:rsidRPr="00A2494F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52247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E81B7C">
              <w:rPr>
                <w:rFonts w:ascii="Times New Roman" w:hAnsi="Times New Roman" w:cs="Times New Roman"/>
                <w:sz w:val="24"/>
                <w:szCs w:val="24"/>
              </w:rPr>
              <w:t>ląstelė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yškios</w:t>
            </w:r>
            <w:r w:rsidR="00E81B7C">
              <w:rPr>
                <w:rFonts w:ascii="Times New Roman" w:hAnsi="Times New Roman" w:cs="Times New Roman"/>
                <w:sz w:val="24"/>
                <w:szCs w:val="24"/>
              </w:rPr>
              <w:t xml:space="preserve">, nėra </w:t>
            </w:r>
            <w:r w:rsidR="00D52247">
              <w:rPr>
                <w:rFonts w:ascii="Times New Roman" w:hAnsi="Times New Roman" w:cs="Times New Roman"/>
                <w:sz w:val="24"/>
                <w:szCs w:val="24"/>
              </w:rPr>
              <w:t>oro burbu</w:t>
            </w:r>
            <w:r w:rsidR="00D52247" w:rsidRPr="00A2494F">
              <w:rPr>
                <w:rFonts w:ascii="Times New Roman" w:hAnsi="Times New Roman" w:cs="Times New Roman"/>
                <w:sz w:val="24"/>
                <w:szCs w:val="24"/>
              </w:rPr>
              <w:t>lų</w:t>
            </w:r>
            <w:r w:rsidR="00E81B7C" w:rsidRPr="00A249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47166"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D3ED4"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Pro </w:t>
            </w:r>
            <w:r w:rsidR="007D3ED4">
              <w:rPr>
                <w:rFonts w:ascii="Times New Roman" w:hAnsi="Times New Roman" w:cs="Times New Roman"/>
                <w:sz w:val="24"/>
                <w:szCs w:val="24"/>
              </w:rPr>
              <w:t>mikroskopą m</w:t>
            </w:r>
            <w:r w:rsidR="00630ACA">
              <w:rPr>
                <w:rFonts w:ascii="Times New Roman" w:hAnsi="Times New Roman" w:cs="Times New Roman"/>
                <w:sz w:val="24"/>
                <w:szCs w:val="24"/>
              </w:rPr>
              <w:t>atomas vaizdas pavaizduojamas biologiniu piešiniu</w:t>
            </w:r>
            <w:r w:rsidR="00E81B7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30ACA">
              <w:rPr>
                <w:rFonts w:ascii="Times New Roman" w:hAnsi="Times New Roman" w:cs="Times New Roman"/>
                <w:sz w:val="24"/>
                <w:szCs w:val="24"/>
              </w:rPr>
              <w:t xml:space="preserve"> Piešinyje sužymimos 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 xml:space="preserve">matomos </w:t>
            </w:r>
            <w:r w:rsidR="00630ACA">
              <w:rPr>
                <w:rFonts w:ascii="Times New Roman" w:hAnsi="Times New Roman" w:cs="Times New Roman"/>
                <w:sz w:val="24"/>
                <w:szCs w:val="24"/>
              </w:rPr>
              <w:t>ląstelės dalys (struktūros)</w:t>
            </w:r>
            <w:r w:rsidR="00B5362C">
              <w:rPr>
                <w:rFonts w:ascii="Times New Roman" w:hAnsi="Times New Roman" w:cs="Times New Roman"/>
                <w:sz w:val="24"/>
                <w:szCs w:val="24"/>
              </w:rPr>
              <w:t>: sienelė,</w:t>
            </w:r>
            <w:r w:rsidR="008F0108">
              <w:rPr>
                <w:rFonts w:ascii="Times New Roman" w:hAnsi="Times New Roman" w:cs="Times New Roman"/>
                <w:sz w:val="24"/>
                <w:szCs w:val="24"/>
              </w:rPr>
              <w:t xml:space="preserve"> plazminė</w:t>
            </w:r>
            <w:r w:rsidR="00B5362C">
              <w:rPr>
                <w:rFonts w:ascii="Times New Roman" w:hAnsi="Times New Roman" w:cs="Times New Roman"/>
                <w:sz w:val="24"/>
                <w:szCs w:val="24"/>
              </w:rPr>
              <w:t xml:space="preserve"> membrana</w:t>
            </w:r>
            <w:r w:rsidR="008F0108">
              <w:rPr>
                <w:rFonts w:ascii="Times New Roman" w:hAnsi="Times New Roman" w:cs="Times New Roman"/>
                <w:sz w:val="24"/>
                <w:szCs w:val="24"/>
              </w:rPr>
              <w:t>, citoplazma, branduolys</w:t>
            </w:r>
            <w:r w:rsidR="00630AC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E81B7C" w:rsidRDefault="00630ACA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5224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500DA">
              <w:rPr>
                <w:rFonts w:ascii="Times New Roman" w:hAnsi="Times New Roman" w:cs="Times New Roman"/>
                <w:sz w:val="24"/>
                <w:szCs w:val="24"/>
              </w:rPr>
              <w:t xml:space="preserve">Iš druskos tirpale pamerktų 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 xml:space="preserve">A grupės </w:t>
            </w:r>
            <w:r w:rsidR="00A500DA">
              <w:rPr>
                <w:rFonts w:ascii="Times New Roman" w:hAnsi="Times New Roman" w:cs="Times New Roman"/>
                <w:sz w:val="24"/>
                <w:szCs w:val="24"/>
              </w:rPr>
              <w:t xml:space="preserve">mėginių </w:t>
            </w:r>
            <w:r w:rsidR="00047166">
              <w:rPr>
                <w:rFonts w:ascii="Times New Roman" w:hAnsi="Times New Roman" w:cs="Times New Roman"/>
                <w:sz w:val="24"/>
                <w:szCs w:val="24"/>
              </w:rPr>
              <w:t xml:space="preserve">taip pat </w:t>
            </w:r>
            <w:r w:rsidR="00A500DA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  <w:r w:rsidR="00E81B7C">
              <w:rPr>
                <w:rFonts w:ascii="Times New Roman" w:hAnsi="Times New Roman" w:cs="Times New Roman"/>
                <w:sz w:val="24"/>
                <w:szCs w:val="24"/>
              </w:rPr>
              <w:t xml:space="preserve">minami 2–3 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 xml:space="preserve">svogūno dengiamojo audinio </w:t>
            </w:r>
            <w:r w:rsidR="00E81B7C">
              <w:rPr>
                <w:rFonts w:ascii="Times New Roman" w:hAnsi="Times New Roman" w:cs="Times New Roman"/>
                <w:sz w:val="24"/>
                <w:szCs w:val="24"/>
              </w:rPr>
              <w:t>preparatai</w:t>
            </w:r>
            <w:r w:rsidR="00A500D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936E6">
              <w:rPr>
                <w:rFonts w:ascii="Times New Roman" w:hAnsi="Times New Roman" w:cs="Times New Roman"/>
                <w:sz w:val="24"/>
                <w:szCs w:val="24"/>
              </w:rPr>
              <w:t xml:space="preserve"> Atkreipiamas dėmesys, kad ant objektinio stiklelio lašinamas tirpalas, kuriame mirko 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>mėginiai</w:t>
            </w:r>
            <w:r w:rsidR="00E936E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636EF" w:rsidRDefault="00E936E6" w:rsidP="00C636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 xml:space="preserve">. Preparatai </w:t>
            </w:r>
            <w:r w:rsidR="00047166">
              <w:rPr>
                <w:rFonts w:ascii="Times New Roman" w:hAnsi="Times New Roman" w:cs="Times New Roman"/>
                <w:sz w:val="24"/>
                <w:szCs w:val="24"/>
              </w:rPr>
              <w:t xml:space="preserve">stebimi 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>mi</w:t>
            </w:r>
            <w:r w:rsidR="00031D83">
              <w:rPr>
                <w:rFonts w:ascii="Times New Roman" w:hAnsi="Times New Roman" w:cs="Times New Roman"/>
                <w:sz w:val="24"/>
                <w:szCs w:val="24"/>
              </w:rPr>
              <w:t>kroskop</w:t>
            </w:r>
            <w:r w:rsidR="0051191A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D5389" w:rsidRDefault="00E936E6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8D3C0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B5362C">
              <w:rPr>
                <w:rFonts w:ascii="Times New Roman" w:hAnsi="Times New Roman" w:cs="Times New Roman"/>
                <w:sz w:val="24"/>
                <w:szCs w:val="24"/>
              </w:rPr>
              <w:t>Geriausiai p</w:t>
            </w:r>
            <w:r w:rsidR="00433189">
              <w:rPr>
                <w:rFonts w:ascii="Times New Roman" w:hAnsi="Times New Roman" w:cs="Times New Roman"/>
                <w:sz w:val="24"/>
                <w:szCs w:val="24"/>
              </w:rPr>
              <w:t xml:space="preserve">ro mikroskopą 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 xml:space="preserve">matomas </w:t>
            </w:r>
            <w:r w:rsidR="00433189">
              <w:rPr>
                <w:rFonts w:ascii="Times New Roman" w:hAnsi="Times New Roman" w:cs="Times New Roman"/>
                <w:sz w:val="24"/>
                <w:szCs w:val="24"/>
              </w:rPr>
              <w:t>vaizdas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 xml:space="preserve"> pavaizduojamas biologiniu piešiniu. Piešinyje sužymimos </w:t>
            </w:r>
            <w:r w:rsidR="00A87849">
              <w:rPr>
                <w:rFonts w:ascii="Times New Roman" w:hAnsi="Times New Roman" w:cs="Times New Roman"/>
                <w:sz w:val="24"/>
                <w:szCs w:val="24"/>
              </w:rPr>
              <w:t xml:space="preserve">matomos 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>ląstelės dalys</w:t>
            </w:r>
            <w:r w:rsidR="00A13452">
              <w:rPr>
                <w:rFonts w:ascii="Times New Roman" w:hAnsi="Times New Roman" w:cs="Times New Roman"/>
                <w:sz w:val="24"/>
                <w:szCs w:val="24"/>
              </w:rPr>
              <w:t xml:space="preserve"> (struktūros)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D53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362C" w:rsidRPr="008F0108">
              <w:rPr>
                <w:rFonts w:ascii="Times New Roman" w:hAnsi="Times New Roman" w:cs="Times New Roman"/>
                <w:b/>
                <w:sz w:val="24"/>
                <w:szCs w:val="24"/>
              </w:rPr>
              <w:t>Atkreipiamas dėmesys į</w:t>
            </w:r>
            <w:r w:rsidR="00031D83" w:rsidRPr="008F01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5362C" w:rsidRPr="008F0108">
              <w:rPr>
                <w:rFonts w:ascii="Times New Roman" w:hAnsi="Times New Roman" w:cs="Times New Roman"/>
                <w:b/>
                <w:sz w:val="24"/>
                <w:szCs w:val="24"/>
              </w:rPr>
              <w:t>nuo</w:t>
            </w:r>
            <w:r w:rsidR="008F01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ąstelės</w:t>
            </w:r>
            <w:r w:rsidR="00B5362C" w:rsidRPr="008F01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ienelės</w:t>
            </w:r>
            <w:r w:rsidRPr="008F01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tsitraukusią citoplazmą</w:t>
            </w:r>
            <w:r w:rsidR="00B5362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E52D4">
              <w:rPr>
                <w:rFonts w:ascii="Times New Roman" w:hAnsi="Times New Roman" w:cs="Times New Roman"/>
                <w:sz w:val="24"/>
                <w:szCs w:val="24"/>
              </w:rPr>
              <w:t xml:space="preserve"> Matomas vaizdas apibūdinamas.</w:t>
            </w:r>
          </w:p>
          <w:p w:rsidR="00F45B46" w:rsidRDefault="00E936E6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E657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0F0878">
              <w:rPr>
                <w:rFonts w:ascii="Times New Roman" w:hAnsi="Times New Roman" w:cs="Times New Roman"/>
                <w:sz w:val="24"/>
                <w:szCs w:val="24"/>
              </w:rPr>
              <w:t>Apibūdintas A grupės m</w:t>
            </w:r>
            <w:r w:rsidR="008F0108">
              <w:rPr>
                <w:rFonts w:ascii="Times New Roman" w:hAnsi="Times New Roman" w:cs="Times New Roman"/>
                <w:sz w:val="24"/>
                <w:szCs w:val="24"/>
              </w:rPr>
              <w:t>ėginys</w:t>
            </w:r>
            <w:r w:rsidR="000F087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D3ED4">
              <w:rPr>
                <w:rFonts w:ascii="Times New Roman" w:hAnsi="Times New Roman" w:cs="Times New Roman"/>
                <w:sz w:val="24"/>
                <w:szCs w:val="24"/>
              </w:rPr>
              <w:t>grą</w:t>
            </w:r>
            <w:r w:rsidR="008F0108">
              <w:rPr>
                <w:rFonts w:ascii="Times New Roman" w:hAnsi="Times New Roman" w:cs="Times New Roman"/>
                <w:sz w:val="24"/>
                <w:szCs w:val="24"/>
              </w:rPr>
              <w:t>žinamas į pradines sąlygas</w:t>
            </w:r>
            <w:r w:rsidR="000F0878">
              <w:rPr>
                <w:rFonts w:ascii="Times New Roman" w:hAnsi="Times New Roman" w:cs="Times New Roman"/>
                <w:sz w:val="24"/>
                <w:szCs w:val="24"/>
              </w:rPr>
              <w:t xml:space="preserve"> (į distiliuotą vandenį). Tai atliekama tokiu būdu: nenuimant</w:t>
            </w:r>
            <w:r w:rsidR="00F45B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D3ED4">
              <w:rPr>
                <w:rFonts w:ascii="Times New Roman" w:hAnsi="Times New Roman" w:cs="Times New Roman"/>
                <w:sz w:val="24"/>
                <w:szCs w:val="24"/>
              </w:rPr>
              <w:t xml:space="preserve">nuo mėginio </w:t>
            </w:r>
            <w:r w:rsidR="00F45B46">
              <w:rPr>
                <w:rFonts w:ascii="Times New Roman" w:hAnsi="Times New Roman" w:cs="Times New Roman"/>
                <w:sz w:val="24"/>
                <w:szCs w:val="24"/>
              </w:rPr>
              <w:t>dengiamojo stiklelio</w:t>
            </w:r>
            <w:r w:rsidR="000F087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45B46">
              <w:rPr>
                <w:rFonts w:ascii="Times New Roman" w:hAnsi="Times New Roman" w:cs="Times New Roman"/>
                <w:sz w:val="24"/>
                <w:szCs w:val="24"/>
              </w:rPr>
              <w:t xml:space="preserve"> filtravimo popieriumi </w:t>
            </w:r>
            <w:r w:rsidR="00031D83">
              <w:rPr>
                <w:rFonts w:ascii="Times New Roman" w:hAnsi="Times New Roman" w:cs="Times New Roman"/>
                <w:sz w:val="24"/>
                <w:szCs w:val="24"/>
              </w:rPr>
              <w:t xml:space="preserve">arba popierine servetėle </w:t>
            </w:r>
            <w:r w:rsidR="00F45B46">
              <w:rPr>
                <w:rFonts w:ascii="Times New Roman" w:hAnsi="Times New Roman" w:cs="Times New Roman"/>
                <w:sz w:val="24"/>
                <w:szCs w:val="24"/>
              </w:rPr>
              <w:t>sugeriamas druskos tirpalas</w:t>
            </w:r>
            <w:r w:rsidR="00A610A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F0878"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 w:rsidR="0051191A">
              <w:rPr>
                <w:rFonts w:ascii="Times New Roman" w:hAnsi="Times New Roman" w:cs="Times New Roman"/>
                <w:sz w:val="24"/>
                <w:szCs w:val="24"/>
              </w:rPr>
              <w:t>askui</w:t>
            </w:r>
            <w:r w:rsidR="00F45B46">
              <w:rPr>
                <w:rFonts w:ascii="Times New Roman" w:hAnsi="Times New Roman" w:cs="Times New Roman"/>
                <w:sz w:val="24"/>
                <w:szCs w:val="24"/>
              </w:rPr>
              <w:t xml:space="preserve"> ant kito preparato galo lašinamas distiliuotas vanduo</w:t>
            </w:r>
            <w:r w:rsidR="000F0878">
              <w:rPr>
                <w:rFonts w:ascii="Times New Roman" w:hAnsi="Times New Roman" w:cs="Times New Roman"/>
                <w:sz w:val="24"/>
                <w:szCs w:val="24"/>
              </w:rPr>
              <w:t xml:space="preserve"> ir</w:t>
            </w:r>
            <w:r w:rsidR="00F45B46">
              <w:rPr>
                <w:rFonts w:ascii="Times New Roman" w:hAnsi="Times New Roman" w:cs="Times New Roman"/>
                <w:sz w:val="24"/>
                <w:szCs w:val="24"/>
              </w:rPr>
              <w:t xml:space="preserve"> paliekama 5–10 min. (</w:t>
            </w:r>
            <w:r w:rsidR="00F45B46" w:rsidRPr="004F7F2F">
              <w:rPr>
                <w:rFonts w:ascii="Times New Roman" w:hAnsi="Times New Roman" w:cs="Times New Roman"/>
                <w:sz w:val="24"/>
                <w:szCs w:val="24"/>
              </w:rPr>
              <w:t>žr. 2 pav.</w:t>
            </w:r>
            <w:r w:rsidR="00F45B46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</w:p>
          <w:p w:rsidR="00F45B46" w:rsidRDefault="00F45B46" w:rsidP="00F45B4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3859449" cy="2553729"/>
                  <wp:effectExtent l="0" t="0" r="825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2399" cy="2555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C5469" w:rsidRDefault="00EC5469" w:rsidP="00EC546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5469">
              <w:rPr>
                <w:rFonts w:ascii="Times New Roman" w:hAnsi="Times New Roman" w:cs="Times New Roman"/>
              </w:rPr>
              <w:t>2 pav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F0878" w:rsidRPr="000F0878">
              <w:rPr>
                <w:rFonts w:ascii="Times New Roman" w:hAnsi="Times New Roman" w:cs="Times New Roman"/>
                <w:b/>
                <w:sz w:val="24"/>
                <w:szCs w:val="24"/>
              </w:rPr>
              <w:t>A grupės m</w:t>
            </w:r>
            <w:r w:rsidRPr="000F0878">
              <w:rPr>
                <w:rFonts w:ascii="Times New Roman" w:hAnsi="Times New Roman" w:cs="Times New Roman"/>
                <w:b/>
              </w:rPr>
              <w:t>ėginio</w:t>
            </w:r>
            <w:r w:rsidR="000F0878">
              <w:rPr>
                <w:rFonts w:ascii="Times New Roman" w:hAnsi="Times New Roman" w:cs="Times New Roman"/>
                <w:b/>
              </w:rPr>
              <w:t xml:space="preserve"> </w:t>
            </w:r>
            <w:r w:rsidRPr="00EC5469">
              <w:rPr>
                <w:rFonts w:ascii="Times New Roman" w:hAnsi="Times New Roman" w:cs="Times New Roman"/>
                <w:b/>
              </w:rPr>
              <w:t>grąžinimas į pradines sąlygas</w:t>
            </w:r>
          </w:p>
          <w:p w:rsidR="000F0878" w:rsidRPr="00EC5469" w:rsidRDefault="000F0878" w:rsidP="00EC5469">
            <w:pPr>
              <w:jc w:val="center"/>
              <w:rPr>
                <w:rFonts w:ascii="Times New Roman" w:hAnsi="Times New Roman" w:cs="Times New Roman"/>
              </w:rPr>
            </w:pPr>
          </w:p>
          <w:p w:rsidR="00F45B46" w:rsidRDefault="00E936E6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EC5469">
              <w:rPr>
                <w:rFonts w:ascii="Times New Roman" w:hAnsi="Times New Roman" w:cs="Times New Roman"/>
                <w:sz w:val="24"/>
                <w:szCs w:val="24"/>
              </w:rPr>
              <w:t>. Po 5</w:t>
            </w:r>
            <w:r w:rsidR="000F0878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EC5469">
              <w:rPr>
                <w:rFonts w:ascii="Times New Roman" w:hAnsi="Times New Roman" w:cs="Times New Roman"/>
                <w:sz w:val="24"/>
                <w:szCs w:val="24"/>
              </w:rPr>
              <w:t xml:space="preserve">10 min. preparatas </w:t>
            </w:r>
            <w:r w:rsidR="00031D83">
              <w:rPr>
                <w:rFonts w:ascii="Times New Roman" w:hAnsi="Times New Roman" w:cs="Times New Roman"/>
                <w:sz w:val="24"/>
                <w:szCs w:val="24"/>
              </w:rPr>
              <w:t>stebimas mikroskop</w:t>
            </w:r>
            <w:r w:rsidR="000A6969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031D8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533AA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DE52D4">
              <w:rPr>
                <w:rFonts w:ascii="Times New Roman" w:hAnsi="Times New Roman" w:cs="Times New Roman"/>
                <w:sz w:val="24"/>
                <w:szCs w:val="24"/>
              </w:rPr>
              <w:t>atomas vaizdas</w:t>
            </w:r>
            <w:r w:rsidR="00533AA8">
              <w:rPr>
                <w:rFonts w:ascii="Times New Roman" w:hAnsi="Times New Roman" w:cs="Times New Roman"/>
                <w:sz w:val="24"/>
                <w:szCs w:val="24"/>
              </w:rPr>
              <w:t xml:space="preserve"> apibūdinamas</w:t>
            </w:r>
            <w:r w:rsidR="00DE52D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F474B3" w:rsidRPr="00ED7FE6" w:rsidRDefault="00316A89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936E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F305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01F8C">
              <w:rPr>
                <w:rFonts w:ascii="Times New Roman" w:hAnsi="Times New Roman" w:cs="Times New Roman"/>
                <w:sz w:val="24"/>
                <w:szCs w:val="24"/>
              </w:rPr>
              <w:t>Analizuojami</w:t>
            </w:r>
            <w:r w:rsidR="00986C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0ACA">
              <w:rPr>
                <w:rFonts w:ascii="Times New Roman" w:hAnsi="Times New Roman" w:cs="Times New Roman"/>
                <w:sz w:val="24"/>
                <w:szCs w:val="24"/>
              </w:rPr>
              <w:t xml:space="preserve">tyrimo </w:t>
            </w:r>
            <w:r w:rsidR="00D01F8C">
              <w:rPr>
                <w:rFonts w:ascii="Times New Roman" w:hAnsi="Times New Roman" w:cs="Times New Roman"/>
                <w:sz w:val="24"/>
                <w:szCs w:val="24"/>
              </w:rPr>
              <w:t>rezultatai</w:t>
            </w:r>
            <w:r w:rsidR="005D7026">
              <w:rPr>
                <w:rFonts w:ascii="Times New Roman" w:hAnsi="Times New Roman" w:cs="Times New Roman"/>
                <w:sz w:val="24"/>
                <w:szCs w:val="24"/>
              </w:rPr>
              <w:t xml:space="preserve"> ir padaroma išvada</w:t>
            </w:r>
            <w:r w:rsidR="00DE52D4">
              <w:rPr>
                <w:rFonts w:ascii="Times New Roman" w:hAnsi="Times New Roman" w:cs="Times New Roman"/>
                <w:sz w:val="24"/>
                <w:szCs w:val="24"/>
              </w:rPr>
              <w:t>, nuo ko priklauso vandens judėjimo (</w:t>
            </w:r>
            <w:proofErr w:type="spellStart"/>
            <w:r w:rsidR="00DE52D4">
              <w:rPr>
                <w:rFonts w:ascii="Times New Roman" w:hAnsi="Times New Roman" w:cs="Times New Roman"/>
                <w:sz w:val="24"/>
                <w:szCs w:val="24"/>
              </w:rPr>
              <w:t>osmoso</w:t>
            </w:r>
            <w:proofErr w:type="spellEnd"/>
            <w:r w:rsidR="00DE52D4">
              <w:rPr>
                <w:rFonts w:ascii="Times New Roman" w:hAnsi="Times New Roman" w:cs="Times New Roman"/>
                <w:sz w:val="24"/>
                <w:szCs w:val="24"/>
              </w:rPr>
              <w:t>) kryptis – į ląstelę ar iš ląstelės.</w:t>
            </w:r>
          </w:p>
        </w:tc>
      </w:tr>
      <w:tr w:rsidR="00ED7FE6" w:rsidTr="005F7578">
        <w:tc>
          <w:tcPr>
            <w:tcW w:w="3085" w:type="dxa"/>
          </w:tcPr>
          <w:p w:rsidR="00ED7FE6" w:rsidRPr="00E3006F" w:rsidRDefault="00E3006F" w:rsidP="00B16A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Laukiamas </w:t>
            </w:r>
            <w:r w:rsidR="00ED7FE6" w:rsidRPr="00E3006F">
              <w:rPr>
                <w:rFonts w:ascii="Times New Roman" w:hAnsi="Times New Roman" w:cs="Times New Roman"/>
                <w:sz w:val="24"/>
                <w:szCs w:val="24"/>
              </w:rPr>
              <w:t>mokinių veiklos rezultatas</w:t>
            </w:r>
          </w:p>
        </w:tc>
        <w:tc>
          <w:tcPr>
            <w:tcW w:w="6769" w:type="dxa"/>
          </w:tcPr>
          <w:p w:rsidR="0029060D" w:rsidRPr="009D2F70" w:rsidRDefault="005D07C7" w:rsidP="0008409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>Pirmas</w:t>
            </w:r>
            <w:r w:rsidR="00D01F8C"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A30B3F"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>lyg</w:t>
            </w:r>
            <w:r w:rsidR="00A500DA">
              <w:rPr>
                <w:rFonts w:ascii="Times New Roman" w:hAnsi="Times New Roman" w:cs="Times New Roman"/>
                <w:i/>
                <w:sz w:val="24"/>
                <w:szCs w:val="24"/>
              </w:rPr>
              <w:t>muo</w:t>
            </w:r>
            <w:r w:rsidR="00FB6699"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9D2F70" w:rsidRPr="009D2F70" w:rsidRDefault="00A500DA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kytojo padedami</w:t>
            </w:r>
            <w:r w:rsidR="005D70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19FA">
              <w:rPr>
                <w:rFonts w:ascii="Times New Roman" w:hAnsi="Times New Roman" w:cs="Times New Roman"/>
                <w:sz w:val="24"/>
                <w:szCs w:val="24"/>
              </w:rPr>
              <w:t xml:space="preserve">pagamina </w:t>
            </w:r>
            <w:r w:rsidR="005D7026">
              <w:rPr>
                <w:rFonts w:ascii="Times New Roman" w:hAnsi="Times New Roman" w:cs="Times New Roman"/>
                <w:sz w:val="24"/>
                <w:szCs w:val="24"/>
              </w:rPr>
              <w:t xml:space="preserve">svogūno dengiamojo audinio </w:t>
            </w:r>
            <w:r w:rsidR="00E919FA">
              <w:rPr>
                <w:rFonts w:ascii="Times New Roman" w:hAnsi="Times New Roman" w:cs="Times New Roman"/>
                <w:sz w:val="24"/>
                <w:szCs w:val="24"/>
              </w:rPr>
              <w:t>preparatus.</w:t>
            </w:r>
            <w:r w:rsidR="005901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19FA">
              <w:rPr>
                <w:rFonts w:ascii="Times New Roman" w:hAnsi="Times New Roman" w:cs="Times New Roman"/>
                <w:sz w:val="24"/>
                <w:szCs w:val="24"/>
              </w:rPr>
              <w:t xml:space="preserve">Juos </w:t>
            </w:r>
            <w:r w:rsidR="00986C2E">
              <w:rPr>
                <w:rFonts w:ascii="Times New Roman" w:hAnsi="Times New Roman" w:cs="Times New Roman"/>
                <w:sz w:val="24"/>
                <w:szCs w:val="24"/>
              </w:rPr>
              <w:t xml:space="preserve">stebi </w:t>
            </w:r>
            <w:r w:rsidR="00E919FA">
              <w:rPr>
                <w:rFonts w:ascii="Times New Roman" w:hAnsi="Times New Roman" w:cs="Times New Roman"/>
                <w:sz w:val="24"/>
                <w:szCs w:val="24"/>
              </w:rPr>
              <w:t xml:space="preserve">mikroskopu, </w:t>
            </w:r>
            <w:r w:rsidR="00630ACA">
              <w:rPr>
                <w:rFonts w:ascii="Times New Roman" w:hAnsi="Times New Roman" w:cs="Times New Roman"/>
                <w:sz w:val="24"/>
                <w:szCs w:val="24"/>
              </w:rPr>
              <w:t xml:space="preserve">matomą </w:t>
            </w:r>
            <w:r w:rsidR="00E919FA">
              <w:rPr>
                <w:rFonts w:ascii="Times New Roman" w:hAnsi="Times New Roman" w:cs="Times New Roman"/>
                <w:sz w:val="24"/>
                <w:szCs w:val="24"/>
              </w:rPr>
              <w:t>vaizdą pavaizduoja biologiniu piešiniu ir jame</w:t>
            </w:r>
            <w:r w:rsidR="0059014D">
              <w:rPr>
                <w:rFonts w:ascii="Times New Roman" w:hAnsi="Times New Roman" w:cs="Times New Roman"/>
                <w:sz w:val="24"/>
                <w:szCs w:val="24"/>
              </w:rPr>
              <w:t xml:space="preserve"> pažymi</w:t>
            </w:r>
            <w:r w:rsidR="00C32FB7">
              <w:rPr>
                <w:rFonts w:ascii="Times New Roman" w:hAnsi="Times New Roman" w:cs="Times New Roman"/>
                <w:sz w:val="24"/>
                <w:szCs w:val="24"/>
              </w:rPr>
              <w:t xml:space="preserve"> bent dvi</w:t>
            </w:r>
            <w:r w:rsidR="00FF58FC">
              <w:rPr>
                <w:rFonts w:ascii="Times New Roman" w:hAnsi="Times New Roman" w:cs="Times New Roman"/>
                <w:sz w:val="24"/>
                <w:szCs w:val="24"/>
              </w:rPr>
              <w:t xml:space="preserve"> atpažintas </w:t>
            </w:r>
            <w:r w:rsidR="00096FF1">
              <w:rPr>
                <w:rFonts w:ascii="Times New Roman" w:hAnsi="Times New Roman" w:cs="Times New Roman"/>
                <w:sz w:val="24"/>
                <w:szCs w:val="24"/>
              </w:rPr>
              <w:t>ląstelės dal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FF58FC">
              <w:rPr>
                <w:rFonts w:ascii="Times New Roman" w:hAnsi="Times New Roman" w:cs="Times New Roman"/>
                <w:sz w:val="24"/>
                <w:szCs w:val="24"/>
              </w:rPr>
              <w:t>struktū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F58F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E52D4">
              <w:rPr>
                <w:rFonts w:ascii="Times New Roman" w:hAnsi="Times New Roman" w:cs="Times New Roman"/>
                <w:sz w:val="24"/>
                <w:szCs w:val="24"/>
              </w:rPr>
              <w:t xml:space="preserve"> Bendrais bruožais apibūdina </w:t>
            </w:r>
            <w:r w:rsidR="008D1E47">
              <w:rPr>
                <w:rFonts w:ascii="Times New Roman" w:hAnsi="Times New Roman" w:cs="Times New Roman"/>
                <w:sz w:val="24"/>
                <w:szCs w:val="24"/>
              </w:rPr>
              <w:t>tyrimo rezultatus.</w:t>
            </w:r>
          </w:p>
          <w:p w:rsidR="001D5389" w:rsidRDefault="001D5389" w:rsidP="00984D30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29060D" w:rsidRPr="009D2F70" w:rsidRDefault="005D07C7" w:rsidP="00984D30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>Antras</w:t>
            </w:r>
            <w:r w:rsidR="00D01F8C"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A500DA">
              <w:rPr>
                <w:rFonts w:ascii="Times New Roman" w:hAnsi="Times New Roman" w:cs="Times New Roman"/>
                <w:i/>
                <w:sz w:val="24"/>
                <w:szCs w:val="24"/>
              </w:rPr>
              <w:t>pasiekimų lygmuo</w:t>
            </w:r>
          </w:p>
          <w:p w:rsidR="0015232A" w:rsidRDefault="003C655F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15232A">
              <w:rPr>
                <w:rFonts w:ascii="Times New Roman" w:hAnsi="Times New Roman" w:cs="Times New Roman"/>
                <w:sz w:val="24"/>
                <w:szCs w:val="24"/>
              </w:rPr>
              <w:t>pagamina</w:t>
            </w:r>
            <w:r w:rsidR="00C32F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5232A">
              <w:rPr>
                <w:rFonts w:ascii="Times New Roman" w:hAnsi="Times New Roman" w:cs="Times New Roman"/>
                <w:sz w:val="24"/>
                <w:szCs w:val="24"/>
              </w:rPr>
              <w:t xml:space="preserve">svogūno dengiamojo audinio preparatus. Juos </w:t>
            </w:r>
            <w:r w:rsidR="00986C2E">
              <w:rPr>
                <w:rFonts w:ascii="Times New Roman" w:hAnsi="Times New Roman" w:cs="Times New Roman"/>
                <w:sz w:val="24"/>
                <w:szCs w:val="24"/>
              </w:rPr>
              <w:t xml:space="preserve">stebi </w:t>
            </w:r>
            <w:r w:rsidR="0015232A">
              <w:rPr>
                <w:rFonts w:ascii="Times New Roman" w:hAnsi="Times New Roman" w:cs="Times New Roman"/>
                <w:sz w:val="24"/>
                <w:szCs w:val="24"/>
              </w:rPr>
              <w:t xml:space="preserve">mikroskopu, </w:t>
            </w:r>
            <w:r w:rsidR="00E77763">
              <w:rPr>
                <w:rFonts w:ascii="Times New Roman" w:hAnsi="Times New Roman" w:cs="Times New Roman"/>
                <w:sz w:val="24"/>
                <w:szCs w:val="24"/>
              </w:rPr>
              <w:t xml:space="preserve">matomą </w:t>
            </w:r>
            <w:r w:rsidR="0015232A">
              <w:rPr>
                <w:rFonts w:ascii="Times New Roman" w:hAnsi="Times New Roman" w:cs="Times New Roman"/>
                <w:sz w:val="24"/>
                <w:szCs w:val="24"/>
              </w:rPr>
              <w:t xml:space="preserve">vaizdą pavaizduoja biologiniu piešiniu ir jame pažymi </w:t>
            </w:r>
            <w:r w:rsidR="00A500DA">
              <w:rPr>
                <w:rFonts w:ascii="Times New Roman" w:hAnsi="Times New Roman" w:cs="Times New Roman"/>
                <w:sz w:val="24"/>
                <w:szCs w:val="24"/>
              </w:rPr>
              <w:t xml:space="preserve">visas </w:t>
            </w:r>
            <w:r w:rsidR="0015232A">
              <w:rPr>
                <w:rFonts w:ascii="Times New Roman" w:hAnsi="Times New Roman" w:cs="Times New Roman"/>
                <w:sz w:val="24"/>
                <w:szCs w:val="24"/>
              </w:rPr>
              <w:t>matomas ląstelės dalis</w:t>
            </w:r>
            <w:r w:rsidR="00A500D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5232A">
              <w:rPr>
                <w:rFonts w:ascii="Times New Roman" w:hAnsi="Times New Roman" w:cs="Times New Roman"/>
                <w:sz w:val="24"/>
                <w:szCs w:val="24"/>
              </w:rPr>
              <w:t>struktūras</w:t>
            </w:r>
            <w:r w:rsidR="00A500D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15232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D2F70" w:rsidRPr="001D5389" w:rsidRDefault="00E919FA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alizuoja </w:t>
            </w:r>
            <w:r w:rsidR="00986C2E">
              <w:rPr>
                <w:rFonts w:ascii="Times New Roman" w:hAnsi="Times New Roman" w:cs="Times New Roman"/>
                <w:sz w:val="24"/>
                <w:szCs w:val="24"/>
              </w:rPr>
              <w:t xml:space="preserve">stebėjim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zultatus ir padaro išvadą.</w:t>
            </w:r>
          </w:p>
          <w:p w:rsidR="001D5389" w:rsidRDefault="001D5389" w:rsidP="00984D30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29060D" w:rsidRPr="009D2F70" w:rsidRDefault="005D07C7" w:rsidP="00984D30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>Trečias</w:t>
            </w:r>
            <w:r w:rsidR="00D01F8C"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113FE7" w:rsidRPr="009D2F70">
              <w:rPr>
                <w:rFonts w:ascii="Times New Roman" w:hAnsi="Times New Roman" w:cs="Times New Roman"/>
                <w:i/>
                <w:sz w:val="24"/>
                <w:szCs w:val="24"/>
              </w:rPr>
              <w:t>pasiekimų lygis</w:t>
            </w:r>
          </w:p>
          <w:p w:rsidR="00ED7FE6" w:rsidRPr="00ED7FE6" w:rsidRDefault="000F0878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lyvauja organizuojant</w:t>
            </w:r>
            <w:r w:rsidR="00E919FA">
              <w:rPr>
                <w:rFonts w:ascii="Times New Roman" w:hAnsi="Times New Roman" w:cs="Times New Roman"/>
                <w:sz w:val="24"/>
                <w:szCs w:val="24"/>
              </w:rPr>
              <w:t xml:space="preserve"> grupės</w:t>
            </w:r>
            <w:r w:rsidR="00BA6FC3">
              <w:rPr>
                <w:rFonts w:ascii="Times New Roman" w:hAnsi="Times New Roman" w:cs="Times New Roman"/>
                <w:sz w:val="24"/>
                <w:szCs w:val="24"/>
              </w:rPr>
              <w:t xml:space="preserve"> darbą. Savarankiškai pagamina 5</w:t>
            </w:r>
            <w:r w:rsidR="00E919FA">
              <w:rPr>
                <w:rFonts w:ascii="Times New Roman" w:hAnsi="Times New Roman" w:cs="Times New Roman"/>
                <w:sz w:val="24"/>
                <w:szCs w:val="24"/>
              </w:rPr>
              <w:t xml:space="preserve"> proc. valgomosios druskos tirpalą. </w:t>
            </w:r>
            <w:r w:rsidR="008D1E47">
              <w:rPr>
                <w:rFonts w:ascii="Times New Roman" w:hAnsi="Times New Roman" w:cs="Times New Roman"/>
                <w:sz w:val="24"/>
                <w:szCs w:val="24"/>
              </w:rPr>
              <w:t>Analizuoja ir a</w:t>
            </w:r>
            <w:r w:rsidR="00E56B7B">
              <w:rPr>
                <w:rFonts w:ascii="Times New Roman" w:hAnsi="Times New Roman" w:cs="Times New Roman"/>
                <w:sz w:val="24"/>
                <w:szCs w:val="24"/>
              </w:rPr>
              <w:t xml:space="preserve">pibendrina </w:t>
            </w:r>
            <w:r w:rsidR="00986C2E">
              <w:rPr>
                <w:rFonts w:ascii="Times New Roman" w:hAnsi="Times New Roman" w:cs="Times New Roman"/>
                <w:sz w:val="24"/>
                <w:szCs w:val="24"/>
              </w:rPr>
              <w:t xml:space="preserve">stebėjimo </w:t>
            </w:r>
            <w:r w:rsidR="00E56B7B">
              <w:rPr>
                <w:rFonts w:ascii="Times New Roman" w:hAnsi="Times New Roman" w:cs="Times New Roman"/>
                <w:sz w:val="24"/>
                <w:szCs w:val="24"/>
              </w:rPr>
              <w:t>rezultatus</w:t>
            </w:r>
            <w:r w:rsidR="004300D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D53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300D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1D5389">
              <w:rPr>
                <w:rFonts w:ascii="Times New Roman" w:hAnsi="Times New Roman" w:cs="Times New Roman"/>
                <w:sz w:val="24"/>
                <w:szCs w:val="24"/>
              </w:rPr>
              <w:t xml:space="preserve">urodo, kad </w:t>
            </w:r>
            <w:r w:rsidR="00986C2E">
              <w:rPr>
                <w:rFonts w:ascii="Times New Roman" w:hAnsi="Times New Roman" w:cs="Times New Roman"/>
                <w:sz w:val="24"/>
                <w:szCs w:val="24"/>
              </w:rPr>
              <w:t>svogūno dengiamojo audinio ląstelėse</w:t>
            </w:r>
            <w:r w:rsidR="00316A89">
              <w:rPr>
                <w:rFonts w:ascii="Times New Roman" w:hAnsi="Times New Roman" w:cs="Times New Roman"/>
                <w:sz w:val="24"/>
                <w:szCs w:val="24"/>
              </w:rPr>
              <w:t xml:space="preserve">, laikomose druskos tirpale ir </w:t>
            </w:r>
            <w:r w:rsidR="00986C2E">
              <w:rPr>
                <w:rFonts w:ascii="Times New Roman" w:hAnsi="Times New Roman" w:cs="Times New Roman"/>
                <w:sz w:val="24"/>
                <w:szCs w:val="24"/>
              </w:rPr>
              <w:t xml:space="preserve">dėl </w:t>
            </w:r>
            <w:proofErr w:type="spellStart"/>
            <w:r w:rsidR="00986C2E">
              <w:rPr>
                <w:rFonts w:ascii="Times New Roman" w:hAnsi="Times New Roman" w:cs="Times New Roman"/>
                <w:sz w:val="24"/>
                <w:szCs w:val="24"/>
              </w:rPr>
              <w:t>osmoso</w:t>
            </w:r>
            <w:proofErr w:type="spellEnd"/>
            <w:r w:rsidR="00986C2E">
              <w:rPr>
                <w:rFonts w:ascii="Times New Roman" w:hAnsi="Times New Roman" w:cs="Times New Roman"/>
                <w:sz w:val="24"/>
                <w:szCs w:val="24"/>
              </w:rPr>
              <w:t xml:space="preserve"> praradusiose vandenį</w:t>
            </w:r>
            <w:r w:rsidR="00D850D4" w:rsidRPr="004F7F2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86C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7763">
              <w:rPr>
                <w:rFonts w:ascii="Times New Roman" w:hAnsi="Times New Roman" w:cs="Times New Roman"/>
                <w:sz w:val="24"/>
                <w:szCs w:val="24"/>
              </w:rPr>
              <w:t>įvyko</w:t>
            </w:r>
            <w:r w:rsidR="00316A8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16A89">
              <w:rPr>
                <w:rFonts w:ascii="Times New Roman" w:hAnsi="Times New Roman" w:cs="Times New Roman"/>
                <w:sz w:val="24"/>
                <w:szCs w:val="24"/>
              </w:rPr>
              <w:t>plazmolizė</w:t>
            </w:r>
            <w:proofErr w:type="spellEnd"/>
            <w:r w:rsidR="005346B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3055C" w:rsidTr="005F7578">
        <w:tc>
          <w:tcPr>
            <w:tcW w:w="3085" w:type="dxa"/>
          </w:tcPr>
          <w:p w:rsidR="0083055C" w:rsidRPr="00E3006F" w:rsidRDefault="00ED7FE6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6769" w:type="dxa"/>
          </w:tcPr>
          <w:p w:rsidR="000A6969" w:rsidRDefault="00113FE7" w:rsidP="00660B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ugiai elgiamasi </w:t>
            </w:r>
            <w:r w:rsidR="00660B9B">
              <w:rPr>
                <w:rFonts w:ascii="Times New Roman" w:hAnsi="Times New Roman" w:cs="Times New Roman"/>
                <w:sz w:val="24"/>
                <w:szCs w:val="24"/>
              </w:rPr>
              <w:t>su pincet</w:t>
            </w:r>
            <w:r w:rsidR="00467CF2">
              <w:rPr>
                <w:rFonts w:ascii="Times New Roman" w:hAnsi="Times New Roman" w:cs="Times New Roman"/>
                <w:sz w:val="24"/>
                <w:szCs w:val="24"/>
              </w:rPr>
              <w:t>u ir adatėl</w:t>
            </w:r>
            <w:r w:rsidR="007153F7">
              <w:rPr>
                <w:rFonts w:ascii="Times New Roman" w:hAnsi="Times New Roman" w:cs="Times New Roman"/>
                <w:sz w:val="24"/>
                <w:szCs w:val="24"/>
              </w:rPr>
              <w:t>e gaminant preparatą, ruošiant 5</w:t>
            </w:r>
            <w:r w:rsidR="00467CF2">
              <w:rPr>
                <w:rFonts w:ascii="Times New Roman" w:hAnsi="Times New Roman" w:cs="Times New Roman"/>
                <w:sz w:val="24"/>
                <w:szCs w:val="24"/>
              </w:rPr>
              <w:t xml:space="preserve"> proc. druskos tirpalą.</w:t>
            </w:r>
            <w:r w:rsidR="00660B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3055C" w:rsidRPr="00ED7FE6" w:rsidRDefault="004300D7" w:rsidP="00660B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300D7">
              <w:rPr>
                <w:rFonts w:ascii="Times New Roman" w:hAnsi="Times New Roman" w:cs="Times New Roman"/>
                <w:i/>
                <w:sz w:val="24"/>
                <w:szCs w:val="24"/>
              </w:rPr>
              <w:t>Patartina pjaustant svogūną mūvėti apsaugines pirštines.</w:t>
            </w:r>
          </w:p>
        </w:tc>
      </w:tr>
      <w:tr w:rsidR="00ED7FE6" w:rsidTr="005F7578">
        <w:tc>
          <w:tcPr>
            <w:tcW w:w="3085" w:type="dxa"/>
          </w:tcPr>
          <w:p w:rsidR="00ED7FE6" w:rsidRPr="00E3006F" w:rsidRDefault="002448CE" w:rsidP="002448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="008217C5">
              <w:rPr>
                <w:rFonts w:ascii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6769" w:type="dxa"/>
          </w:tcPr>
          <w:p w:rsidR="00ED7FE6" w:rsidRDefault="009D2F70" w:rsidP="009D2F7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mija</w:t>
            </w:r>
            <w:r w:rsidR="00113FE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centinė tirpalų koncentracija</w:t>
            </w:r>
            <w:r w:rsidR="00467CF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D2F70" w:rsidRPr="008217C5" w:rsidRDefault="009D2F70" w:rsidP="009D2F7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zika: difuzija; nuo ko priklauso difuzijos greitis</w:t>
            </w:r>
            <w:r w:rsidR="00467CF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D7FE6" w:rsidTr="005F7578">
        <w:tc>
          <w:tcPr>
            <w:tcW w:w="3085" w:type="dxa"/>
          </w:tcPr>
          <w:p w:rsidR="00ED7FE6" w:rsidRPr="00E3006F" w:rsidRDefault="00FC2FAB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6769" w:type="dxa"/>
          </w:tcPr>
          <w:p w:rsidR="00717F46" w:rsidRDefault="00113FE7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="001D5389">
              <w:rPr>
                <w:rFonts w:ascii="Times New Roman" w:hAnsi="Times New Roman" w:cs="Times New Roman"/>
                <w:sz w:val="24"/>
                <w:szCs w:val="24"/>
              </w:rPr>
              <w:t>Osmoso</w:t>
            </w:r>
            <w:proofErr w:type="spellEnd"/>
            <w:r w:rsidR="001D5389">
              <w:rPr>
                <w:rFonts w:ascii="Times New Roman" w:hAnsi="Times New Roman" w:cs="Times New Roman"/>
                <w:sz w:val="24"/>
                <w:szCs w:val="24"/>
              </w:rPr>
              <w:t xml:space="preserve"> tyrimas</w:t>
            </w:r>
            <w:r w:rsidR="00467CF2">
              <w:rPr>
                <w:rFonts w:ascii="Times New Roman" w:hAnsi="Times New Roman" w:cs="Times New Roman"/>
                <w:sz w:val="24"/>
                <w:szCs w:val="24"/>
              </w:rPr>
              <w:t xml:space="preserve"> vienodo dydžio </w:t>
            </w:r>
            <w:r w:rsidR="00A13452">
              <w:rPr>
                <w:rFonts w:ascii="Times New Roman" w:hAnsi="Times New Roman" w:cs="Times New Roman"/>
                <w:sz w:val="24"/>
                <w:szCs w:val="24"/>
              </w:rPr>
              <w:t xml:space="preserve">žalių (nevirtų) </w:t>
            </w:r>
            <w:r w:rsidR="00E77763">
              <w:rPr>
                <w:rFonts w:ascii="Times New Roman" w:hAnsi="Times New Roman" w:cs="Times New Roman"/>
                <w:sz w:val="24"/>
                <w:szCs w:val="24"/>
              </w:rPr>
              <w:t xml:space="preserve">bulvių </w:t>
            </w:r>
            <w:r w:rsidR="004300D7">
              <w:rPr>
                <w:rFonts w:ascii="Times New Roman" w:hAnsi="Times New Roman" w:cs="Times New Roman"/>
                <w:sz w:val="24"/>
                <w:szCs w:val="24"/>
              </w:rPr>
              <w:t xml:space="preserve">ar burokėlių </w:t>
            </w:r>
            <w:r w:rsidR="00E77763">
              <w:rPr>
                <w:rFonts w:ascii="Times New Roman" w:hAnsi="Times New Roman" w:cs="Times New Roman"/>
                <w:sz w:val="24"/>
                <w:szCs w:val="24"/>
              </w:rPr>
              <w:t xml:space="preserve">juostelėse, pamerkiant jas į </w:t>
            </w:r>
            <w:r w:rsidR="0074648D">
              <w:rPr>
                <w:rFonts w:ascii="Times New Roman" w:hAnsi="Times New Roman" w:cs="Times New Roman"/>
                <w:sz w:val="24"/>
                <w:szCs w:val="24"/>
              </w:rPr>
              <w:t xml:space="preserve">skirtingų koncentracijų </w:t>
            </w:r>
            <w:r w:rsidR="00467CF2">
              <w:rPr>
                <w:rFonts w:ascii="Times New Roman" w:hAnsi="Times New Roman" w:cs="Times New Roman"/>
                <w:sz w:val="24"/>
                <w:szCs w:val="24"/>
              </w:rPr>
              <w:t xml:space="preserve">druskos arba cukraus </w:t>
            </w:r>
            <w:r w:rsidR="00CE3027">
              <w:rPr>
                <w:rFonts w:ascii="Times New Roman" w:hAnsi="Times New Roman" w:cs="Times New Roman"/>
                <w:sz w:val="24"/>
                <w:szCs w:val="24"/>
              </w:rPr>
              <w:t>tirpal</w:t>
            </w:r>
            <w:r w:rsidR="00E77763">
              <w:rPr>
                <w:rFonts w:ascii="Times New Roman" w:hAnsi="Times New Roman" w:cs="Times New Roman"/>
                <w:sz w:val="24"/>
                <w:szCs w:val="24"/>
              </w:rPr>
              <w:t>us.</w:t>
            </w:r>
          </w:p>
          <w:p w:rsidR="00A13452" w:rsidRDefault="00113FE7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proofErr w:type="spellStart"/>
            <w:r w:rsidR="00717F46">
              <w:rPr>
                <w:rFonts w:ascii="Times New Roman" w:hAnsi="Times New Roman" w:cs="Times New Roman"/>
                <w:sz w:val="24"/>
                <w:szCs w:val="24"/>
              </w:rPr>
              <w:t>Osmoso</w:t>
            </w:r>
            <w:proofErr w:type="spellEnd"/>
            <w:r w:rsidR="00717F46">
              <w:rPr>
                <w:rFonts w:ascii="Times New Roman" w:hAnsi="Times New Roman" w:cs="Times New Roman"/>
                <w:sz w:val="24"/>
                <w:szCs w:val="24"/>
              </w:rPr>
              <w:t xml:space="preserve"> tyrimas </w:t>
            </w:r>
            <w:r w:rsidR="00E77763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467CF2">
              <w:rPr>
                <w:rFonts w:ascii="Times New Roman" w:hAnsi="Times New Roman" w:cs="Times New Roman"/>
                <w:sz w:val="24"/>
                <w:szCs w:val="24"/>
              </w:rPr>
              <w:t xml:space="preserve"> žaliomis (nevirtomis) ir virtomis</w:t>
            </w:r>
            <w:r w:rsidR="0074648D">
              <w:rPr>
                <w:rFonts w:ascii="Times New Roman" w:hAnsi="Times New Roman" w:cs="Times New Roman"/>
                <w:sz w:val="24"/>
                <w:szCs w:val="24"/>
              </w:rPr>
              <w:t xml:space="preserve"> bulvėmis.</w:t>
            </w:r>
          </w:p>
          <w:p w:rsidR="00257391" w:rsidRDefault="00717F46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 Diskusija</w:t>
            </w:r>
            <w:r w:rsidR="00A134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11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Kodėl vanduo greičiau malšina </w:t>
            </w:r>
            <w:r w:rsidR="00AC4A48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žmogaus </w:t>
            </w:r>
            <w:r w:rsidRPr="00B4119F">
              <w:rPr>
                <w:rFonts w:ascii="Times New Roman" w:hAnsi="Times New Roman" w:cs="Times New Roman"/>
                <w:i/>
                <w:sz w:val="24"/>
                <w:szCs w:val="24"/>
              </w:rPr>
              <w:t>troškulį nei gaivieji gėrimai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31D83" w:rsidRDefault="00CE3027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Pranešimas apie vandens reikšmę organizmams</w:t>
            </w:r>
            <w:r w:rsidR="004300D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257391" w:rsidRPr="00ED7FE6" w:rsidRDefault="00257391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5. Difuzijos greičio </w:t>
            </w:r>
            <w:r w:rsidR="00A2494F"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priklausomybės nuo </w:t>
            </w:r>
            <w:r w:rsidRPr="00A2494F">
              <w:rPr>
                <w:rFonts w:ascii="Times New Roman" w:hAnsi="Times New Roman" w:cs="Times New Roman"/>
                <w:sz w:val="24"/>
                <w:szCs w:val="24"/>
              </w:rPr>
              <w:t xml:space="preserve">temperatūros ir </w:t>
            </w:r>
            <w:r w:rsidR="00A2494F" w:rsidRPr="00A2494F">
              <w:rPr>
                <w:rFonts w:ascii="Times New Roman" w:hAnsi="Times New Roman" w:cs="Times New Roman"/>
                <w:sz w:val="24"/>
                <w:szCs w:val="24"/>
              </w:rPr>
              <w:t>kt. veiksnių tyrimas.</w:t>
            </w:r>
            <w:r w:rsidR="00A249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</w:tr>
      <w:tr w:rsidR="00705ADB" w:rsidTr="005F7578">
        <w:tc>
          <w:tcPr>
            <w:tcW w:w="3085" w:type="dxa"/>
          </w:tcPr>
          <w:p w:rsidR="00705ADB" w:rsidRDefault="00705ADB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6769" w:type="dxa"/>
          </w:tcPr>
          <w:p w:rsidR="00705ADB" w:rsidRDefault="00705ADB" w:rsidP="00984D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ED7FE6" w:rsidTr="005F7578">
        <w:tc>
          <w:tcPr>
            <w:tcW w:w="3085" w:type="dxa"/>
          </w:tcPr>
          <w:p w:rsidR="00ED7FE6" w:rsidRPr="00E3006F" w:rsidRDefault="00034ADB" w:rsidP="00DD4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3006F">
              <w:rPr>
                <w:rFonts w:ascii="Times New Roman" w:hAnsi="Times New Roman" w:cs="Times New Roman"/>
                <w:sz w:val="24"/>
                <w:szCs w:val="24"/>
              </w:rPr>
              <w:t>Mokinio v</w:t>
            </w:r>
            <w:r w:rsidR="00ED7FE6" w:rsidRPr="00E3006F">
              <w:rPr>
                <w:rFonts w:ascii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6769" w:type="dxa"/>
          </w:tcPr>
          <w:p w:rsidR="00ED7FE6" w:rsidRPr="00D01F8C" w:rsidRDefault="001D5389" w:rsidP="004300D7">
            <w:pPr>
              <w:pStyle w:val="Betarp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1D5389">
              <w:rPr>
                <w:rFonts w:ascii="Times New Roman" w:hAnsi="Times New Roman" w:cs="Times New Roman"/>
                <w:i/>
                <w:sz w:val="24"/>
                <w:szCs w:val="24"/>
              </w:rPr>
              <w:t>Osmoso</w:t>
            </w:r>
            <w:proofErr w:type="spellEnd"/>
            <w:r w:rsidRPr="001D538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E65FE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krypties </w:t>
            </w:r>
            <w:r w:rsidR="00E7776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yrimas </w:t>
            </w:r>
            <w:r w:rsidRPr="001D5389">
              <w:rPr>
                <w:rFonts w:ascii="Times New Roman" w:hAnsi="Times New Roman" w:cs="Times New Roman"/>
                <w:i/>
                <w:sz w:val="24"/>
                <w:szCs w:val="24"/>
              </w:rPr>
              <w:t>raudonojo svogūno ląstelėse</w:t>
            </w:r>
          </w:p>
        </w:tc>
      </w:tr>
    </w:tbl>
    <w:p w:rsidR="00CE3027" w:rsidRDefault="00CE3027" w:rsidP="00316A89">
      <w:pPr>
        <w:rPr>
          <w:rFonts w:ascii="Times New Roman" w:hAnsi="Times New Roman" w:cs="Times New Roman"/>
          <w:b/>
          <w:sz w:val="28"/>
          <w:szCs w:val="28"/>
        </w:rPr>
      </w:pPr>
    </w:p>
    <w:p w:rsidR="00615711" w:rsidRDefault="00001E27" w:rsidP="00965D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615711" w:rsidSect="007D4E60">
      <w:footerReference w:type="default" r:id="rId11"/>
      <w:pgSz w:w="11906" w:h="16838"/>
      <w:pgMar w:top="851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4101" w:rsidRDefault="00CC4101" w:rsidP="00B30DF8">
      <w:pPr>
        <w:spacing w:after="0" w:line="240" w:lineRule="auto"/>
      </w:pPr>
      <w:r>
        <w:separator/>
      </w:r>
    </w:p>
  </w:endnote>
  <w:endnote w:type="continuationSeparator" w:id="0">
    <w:p w:rsidR="00CC4101" w:rsidRDefault="00CC4101" w:rsidP="00B30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47562476"/>
      <w:docPartObj>
        <w:docPartGallery w:val="Page Numbers (Bottom of Page)"/>
        <w:docPartUnique/>
      </w:docPartObj>
    </w:sdtPr>
    <w:sdtContent>
      <w:p w:rsidR="00B30DF8" w:rsidRDefault="000D2305">
        <w:pPr>
          <w:pStyle w:val="Porat"/>
          <w:jc w:val="center"/>
        </w:pPr>
        <w:r>
          <w:fldChar w:fldCharType="begin"/>
        </w:r>
        <w:r w:rsidR="00B30DF8">
          <w:instrText>PAGE   \* MERGEFORMAT</w:instrText>
        </w:r>
        <w:r>
          <w:fldChar w:fldCharType="separate"/>
        </w:r>
        <w:r w:rsidR="00705ADB">
          <w:rPr>
            <w:noProof/>
          </w:rPr>
          <w:t>3</w:t>
        </w:r>
        <w:r>
          <w:fldChar w:fldCharType="end"/>
        </w:r>
      </w:p>
    </w:sdtContent>
  </w:sdt>
  <w:p w:rsidR="00B30DF8" w:rsidRDefault="00B30DF8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4101" w:rsidRDefault="00CC4101" w:rsidP="00B30DF8">
      <w:pPr>
        <w:spacing w:after="0" w:line="240" w:lineRule="auto"/>
      </w:pPr>
      <w:r>
        <w:separator/>
      </w:r>
    </w:p>
  </w:footnote>
  <w:footnote w:type="continuationSeparator" w:id="0">
    <w:p w:rsidR="00CC4101" w:rsidRDefault="00CC4101" w:rsidP="00B30D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1N7AwNjSzNDKzsDRR0lEKTi0uzszPAykwqQUAwlVeBiwAAAA="/>
  </w:docVars>
  <w:rsids>
    <w:rsidRoot w:val="0083055C"/>
    <w:rsid w:val="00001E0B"/>
    <w:rsid w:val="00001E27"/>
    <w:rsid w:val="00003204"/>
    <w:rsid w:val="0002512F"/>
    <w:rsid w:val="00031D83"/>
    <w:rsid w:val="00034ADB"/>
    <w:rsid w:val="000401ED"/>
    <w:rsid w:val="00047166"/>
    <w:rsid w:val="0007012F"/>
    <w:rsid w:val="000736D1"/>
    <w:rsid w:val="0008409D"/>
    <w:rsid w:val="0009047F"/>
    <w:rsid w:val="00096FF1"/>
    <w:rsid w:val="000A58AD"/>
    <w:rsid w:val="000A6969"/>
    <w:rsid w:val="000B1A95"/>
    <w:rsid w:val="000B2A5D"/>
    <w:rsid w:val="000D2305"/>
    <w:rsid w:val="000F0878"/>
    <w:rsid w:val="00113FE7"/>
    <w:rsid w:val="00115E58"/>
    <w:rsid w:val="0012016F"/>
    <w:rsid w:val="00130A52"/>
    <w:rsid w:val="001334E1"/>
    <w:rsid w:val="0014347A"/>
    <w:rsid w:val="00143D46"/>
    <w:rsid w:val="00145538"/>
    <w:rsid w:val="00146CD8"/>
    <w:rsid w:val="0015232A"/>
    <w:rsid w:val="0016031E"/>
    <w:rsid w:val="001647CB"/>
    <w:rsid w:val="00167449"/>
    <w:rsid w:val="00171BDA"/>
    <w:rsid w:val="00182D97"/>
    <w:rsid w:val="00182E78"/>
    <w:rsid w:val="00184CEA"/>
    <w:rsid w:val="00185280"/>
    <w:rsid w:val="001B042C"/>
    <w:rsid w:val="001B2B08"/>
    <w:rsid w:val="001B3E65"/>
    <w:rsid w:val="001C68AD"/>
    <w:rsid w:val="001D5389"/>
    <w:rsid w:val="001E25A9"/>
    <w:rsid w:val="001E3223"/>
    <w:rsid w:val="001E3691"/>
    <w:rsid w:val="00212F16"/>
    <w:rsid w:val="00216523"/>
    <w:rsid w:val="00217912"/>
    <w:rsid w:val="002313AF"/>
    <w:rsid w:val="00236888"/>
    <w:rsid w:val="002448CE"/>
    <w:rsid w:val="002504DF"/>
    <w:rsid w:val="00257391"/>
    <w:rsid w:val="00266498"/>
    <w:rsid w:val="002664C8"/>
    <w:rsid w:val="002734AD"/>
    <w:rsid w:val="002767A6"/>
    <w:rsid w:val="00287C33"/>
    <w:rsid w:val="0029059B"/>
    <w:rsid w:val="0029060D"/>
    <w:rsid w:val="002C35DD"/>
    <w:rsid w:val="002C7B0D"/>
    <w:rsid w:val="002D3F59"/>
    <w:rsid w:val="002D4D12"/>
    <w:rsid w:val="002F01F3"/>
    <w:rsid w:val="002F4F62"/>
    <w:rsid w:val="00304A02"/>
    <w:rsid w:val="00304C4D"/>
    <w:rsid w:val="003111F8"/>
    <w:rsid w:val="00314C2B"/>
    <w:rsid w:val="00316A89"/>
    <w:rsid w:val="00377081"/>
    <w:rsid w:val="0039117C"/>
    <w:rsid w:val="0039221B"/>
    <w:rsid w:val="00392E21"/>
    <w:rsid w:val="00397C87"/>
    <w:rsid w:val="003A3570"/>
    <w:rsid w:val="003B43A2"/>
    <w:rsid w:val="003C01A4"/>
    <w:rsid w:val="003C06C7"/>
    <w:rsid w:val="003C2D78"/>
    <w:rsid w:val="003C655F"/>
    <w:rsid w:val="003C7514"/>
    <w:rsid w:val="003D5D92"/>
    <w:rsid w:val="003E0CC7"/>
    <w:rsid w:val="003E1504"/>
    <w:rsid w:val="003E54C1"/>
    <w:rsid w:val="003F187A"/>
    <w:rsid w:val="0040144F"/>
    <w:rsid w:val="00402ABE"/>
    <w:rsid w:val="00410712"/>
    <w:rsid w:val="00414B4B"/>
    <w:rsid w:val="00415C3F"/>
    <w:rsid w:val="004212DF"/>
    <w:rsid w:val="00425F9C"/>
    <w:rsid w:val="004300D7"/>
    <w:rsid w:val="00432A5C"/>
    <w:rsid w:val="00433189"/>
    <w:rsid w:val="00435901"/>
    <w:rsid w:val="0044486A"/>
    <w:rsid w:val="00446DA7"/>
    <w:rsid w:val="004573F3"/>
    <w:rsid w:val="004671AC"/>
    <w:rsid w:val="00467CF2"/>
    <w:rsid w:val="00493448"/>
    <w:rsid w:val="004A4C63"/>
    <w:rsid w:val="004B6E63"/>
    <w:rsid w:val="004C5D65"/>
    <w:rsid w:val="004E353D"/>
    <w:rsid w:val="004F7A66"/>
    <w:rsid w:val="004F7C47"/>
    <w:rsid w:val="004F7F2F"/>
    <w:rsid w:val="0051191A"/>
    <w:rsid w:val="00533AA8"/>
    <w:rsid w:val="005346B4"/>
    <w:rsid w:val="00542E54"/>
    <w:rsid w:val="0054315C"/>
    <w:rsid w:val="0055071C"/>
    <w:rsid w:val="0059014D"/>
    <w:rsid w:val="005A0273"/>
    <w:rsid w:val="005A106F"/>
    <w:rsid w:val="005A5F48"/>
    <w:rsid w:val="005D07C7"/>
    <w:rsid w:val="005D7026"/>
    <w:rsid w:val="005E7B6F"/>
    <w:rsid w:val="005F29AE"/>
    <w:rsid w:val="005F2C02"/>
    <w:rsid w:val="005F737F"/>
    <w:rsid w:val="005F7578"/>
    <w:rsid w:val="006079B4"/>
    <w:rsid w:val="006121C3"/>
    <w:rsid w:val="00614DEC"/>
    <w:rsid w:val="00615711"/>
    <w:rsid w:val="00617B46"/>
    <w:rsid w:val="0062152F"/>
    <w:rsid w:val="00630ACA"/>
    <w:rsid w:val="006325C2"/>
    <w:rsid w:val="00660B9B"/>
    <w:rsid w:val="00674425"/>
    <w:rsid w:val="00682EB4"/>
    <w:rsid w:val="00685F35"/>
    <w:rsid w:val="006B3D46"/>
    <w:rsid w:val="006C3263"/>
    <w:rsid w:val="006C7643"/>
    <w:rsid w:val="00705ADB"/>
    <w:rsid w:val="007109B5"/>
    <w:rsid w:val="007153F7"/>
    <w:rsid w:val="00717F46"/>
    <w:rsid w:val="00743B84"/>
    <w:rsid w:val="0074648D"/>
    <w:rsid w:val="007478F6"/>
    <w:rsid w:val="007703F4"/>
    <w:rsid w:val="0077566F"/>
    <w:rsid w:val="007973EC"/>
    <w:rsid w:val="007B0218"/>
    <w:rsid w:val="007C32EA"/>
    <w:rsid w:val="007C55BC"/>
    <w:rsid w:val="007D3ED4"/>
    <w:rsid w:val="007D4E60"/>
    <w:rsid w:val="007E13A8"/>
    <w:rsid w:val="007E3C42"/>
    <w:rsid w:val="007E3D34"/>
    <w:rsid w:val="007E6684"/>
    <w:rsid w:val="007F04BE"/>
    <w:rsid w:val="0080007B"/>
    <w:rsid w:val="00802064"/>
    <w:rsid w:val="00807C7B"/>
    <w:rsid w:val="00812FB2"/>
    <w:rsid w:val="008217C5"/>
    <w:rsid w:val="00826483"/>
    <w:rsid w:val="0083055C"/>
    <w:rsid w:val="0083093E"/>
    <w:rsid w:val="00841B2F"/>
    <w:rsid w:val="00846E44"/>
    <w:rsid w:val="00857919"/>
    <w:rsid w:val="00865729"/>
    <w:rsid w:val="00881C57"/>
    <w:rsid w:val="008907AD"/>
    <w:rsid w:val="008A2BB8"/>
    <w:rsid w:val="008D1E47"/>
    <w:rsid w:val="008D3386"/>
    <w:rsid w:val="008D3C00"/>
    <w:rsid w:val="008D671A"/>
    <w:rsid w:val="008E7441"/>
    <w:rsid w:val="008F0108"/>
    <w:rsid w:val="008F151A"/>
    <w:rsid w:val="0090417C"/>
    <w:rsid w:val="009103DF"/>
    <w:rsid w:val="0091673F"/>
    <w:rsid w:val="00926F5C"/>
    <w:rsid w:val="00933756"/>
    <w:rsid w:val="009558F0"/>
    <w:rsid w:val="00957A3E"/>
    <w:rsid w:val="009612D9"/>
    <w:rsid w:val="00961D74"/>
    <w:rsid w:val="00963D03"/>
    <w:rsid w:val="00965D45"/>
    <w:rsid w:val="0098307E"/>
    <w:rsid w:val="00984D30"/>
    <w:rsid w:val="00986C2E"/>
    <w:rsid w:val="00990D3E"/>
    <w:rsid w:val="0099275E"/>
    <w:rsid w:val="009939DF"/>
    <w:rsid w:val="00995A03"/>
    <w:rsid w:val="009A5FCD"/>
    <w:rsid w:val="009A7989"/>
    <w:rsid w:val="009B3E59"/>
    <w:rsid w:val="009B5FB6"/>
    <w:rsid w:val="009C48D5"/>
    <w:rsid w:val="009D2F70"/>
    <w:rsid w:val="00A01684"/>
    <w:rsid w:val="00A04FEF"/>
    <w:rsid w:val="00A11B08"/>
    <w:rsid w:val="00A13452"/>
    <w:rsid w:val="00A2494F"/>
    <w:rsid w:val="00A27B2F"/>
    <w:rsid w:val="00A30B3F"/>
    <w:rsid w:val="00A363D4"/>
    <w:rsid w:val="00A500DA"/>
    <w:rsid w:val="00A53E59"/>
    <w:rsid w:val="00A57051"/>
    <w:rsid w:val="00A610A7"/>
    <w:rsid w:val="00A8691A"/>
    <w:rsid w:val="00A87849"/>
    <w:rsid w:val="00AA2FDA"/>
    <w:rsid w:val="00AC4A48"/>
    <w:rsid w:val="00AD0522"/>
    <w:rsid w:val="00AD34F2"/>
    <w:rsid w:val="00AE657F"/>
    <w:rsid w:val="00B00FE4"/>
    <w:rsid w:val="00B10709"/>
    <w:rsid w:val="00B16AC1"/>
    <w:rsid w:val="00B30DF8"/>
    <w:rsid w:val="00B40E18"/>
    <w:rsid w:val="00B4119F"/>
    <w:rsid w:val="00B447C7"/>
    <w:rsid w:val="00B4586A"/>
    <w:rsid w:val="00B5362C"/>
    <w:rsid w:val="00B562FD"/>
    <w:rsid w:val="00B64551"/>
    <w:rsid w:val="00B70493"/>
    <w:rsid w:val="00B739C1"/>
    <w:rsid w:val="00B7646A"/>
    <w:rsid w:val="00BA185B"/>
    <w:rsid w:val="00BA4DC0"/>
    <w:rsid w:val="00BA54C0"/>
    <w:rsid w:val="00BA6FC3"/>
    <w:rsid w:val="00BB0B57"/>
    <w:rsid w:val="00BB3EAA"/>
    <w:rsid w:val="00BC5344"/>
    <w:rsid w:val="00BF2E79"/>
    <w:rsid w:val="00C31C4C"/>
    <w:rsid w:val="00C32FB7"/>
    <w:rsid w:val="00C35F2B"/>
    <w:rsid w:val="00C36B4F"/>
    <w:rsid w:val="00C36B52"/>
    <w:rsid w:val="00C44788"/>
    <w:rsid w:val="00C504FC"/>
    <w:rsid w:val="00C50C96"/>
    <w:rsid w:val="00C53721"/>
    <w:rsid w:val="00C579DD"/>
    <w:rsid w:val="00C636EF"/>
    <w:rsid w:val="00C71BB9"/>
    <w:rsid w:val="00C80FF8"/>
    <w:rsid w:val="00C82FD3"/>
    <w:rsid w:val="00C832C6"/>
    <w:rsid w:val="00C85DD2"/>
    <w:rsid w:val="00C86A0E"/>
    <w:rsid w:val="00C9254D"/>
    <w:rsid w:val="00C949FA"/>
    <w:rsid w:val="00CB0919"/>
    <w:rsid w:val="00CB4F42"/>
    <w:rsid w:val="00CC3007"/>
    <w:rsid w:val="00CC4101"/>
    <w:rsid w:val="00CD0BA1"/>
    <w:rsid w:val="00CD7EAE"/>
    <w:rsid w:val="00CE3027"/>
    <w:rsid w:val="00CE76D1"/>
    <w:rsid w:val="00CF41D5"/>
    <w:rsid w:val="00D01F8C"/>
    <w:rsid w:val="00D0645D"/>
    <w:rsid w:val="00D06B16"/>
    <w:rsid w:val="00D13F81"/>
    <w:rsid w:val="00D16876"/>
    <w:rsid w:val="00D20397"/>
    <w:rsid w:val="00D20FE8"/>
    <w:rsid w:val="00D222F3"/>
    <w:rsid w:val="00D25FB1"/>
    <w:rsid w:val="00D313EA"/>
    <w:rsid w:val="00D433C8"/>
    <w:rsid w:val="00D52247"/>
    <w:rsid w:val="00D533FD"/>
    <w:rsid w:val="00D57C57"/>
    <w:rsid w:val="00D57C95"/>
    <w:rsid w:val="00D64CC5"/>
    <w:rsid w:val="00D75976"/>
    <w:rsid w:val="00D82948"/>
    <w:rsid w:val="00D850D4"/>
    <w:rsid w:val="00D86BE9"/>
    <w:rsid w:val="00D9040A"/>
    <w:rsid w:val="00DA05FB"/>
    <w:rsid w:val="00DA3AE1"/>
    <w:rsid w:val="00DA4FFD"/>
    <w:rsid w:val="00DC1D2F"/>
    <w:rsid w:val="00DC482F"/>
    <w:rsid w:val="00DD44ED"/>
    <w:rsid w:val="00DD5F55"/>
    <w:rsid w:val="00DE52D4"/>
    <w:rsid w:val="00DF305A"/>
    <w:rsid w:val="00E078E3"/>
    <w:rsid w:val="00E1280A"/>
    <w:rsid w:val="00E3006F"/>
    <w:rsid w:val="00E3540D"/>
    <w:rsid w:val="00E425B0"/>
    <w:rsid w:val="00E52B62"/>
    <w:rsid w:val="00E56B7B"/>
    <w:rsid w:val="00E62512"/>
    <w:rsid w:val="00E65FEA"/>
    <w:rsid w:val="00E77763"/>
    <w:rsid w:val="00E81B7C"/>
    <w:rsid w:val="00E86E39"/>
    <w:rsid w:val="00E919FA"/>
    <w:rsid w:val="00E936E6"/>
    <w:rsid w:val="00EA549F"/>
    <w:rsid w:val="00EB5F0E"/>
    <w:rsid w:val="00EC5469"/>
    <w:rsid w:val="00EC6FF4"/>
    <w:rsid w:val="00ED7FE6"/>
    <w:rsid w:val="00EF38D6"/>
    <w:rsid w:val="00EF4631"/>
    <w:rsid w:val="00EF5B07"/>
    <w:rsid w:val="00F03B79"/>
    <w:rsid w:val="00F16D0D"/>
    <w:rsid w:val="00F239B3"/>
    <w:rsid w:val="00F45B46"/>
    <w:rsid w:val="00F474B3"/>
    <w:rsid w:val="00F474E7"/>
    <w:rsid w:val="00F5051E"/>
    <w:rsid w:val="00F61A88"/>
    <w:rsid w:val="00F703EC"/>
    <w:rsid w:val="00F821FA"/>
    <w:rsid w:val="00FB2C72"/>
    <w:rsid w:val="00FB6699"/>
    <w:rsid w:val="00FC2FAB"/>
    <w:rsid w:val="00FD3A64"/>
    <w:rsid w:val="00FD4D52"/>
    <w:rsid w:val="00FD6565"/>
    <w:rsid w:val="00FD6A83"/>
    <w:rsid w:val="00FE74B3"/>
    <w:rsid w:val="00FF58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3B43A2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character" w:styleId="Emfaz">
    <w:name w:val="Emphasis"/>
    <w:basedOn w:val="Numatytasispastraiposriftas"/>
    <w:uiPriority w:val="20"/>
    <w:qFormat/>
    <w:rsid w:val="00DA05FB"/>
    <w:rPr>
      <w:i/>
      <w:iCs/>
    </w:rPr>
  </w:style>
  <w:style w:type="paragraph" w:styleId="Betarp">
    <w:name w:val="No Spacing"/>
    <w:uiPriority w:val="1"/>
    <w:qFormat/>
    <w:rsid w:val="00145538"/>
    <w:pPr>
      <w:spacing w:after="0" w:line="240" w:lineRule="auto"/>
    </w:pPr>
  </w:style>
  <w:style w:type="character" w:styleId="Hipersaitas">
    <w:name w:val="Hyperlink"/>
    <w:basedOn w:val="Numatytasispastraiposriftas"/>
    <w:uiPriority w:val="99"/>
    <w:unhideWhenUsed/>
    <w:rsid w:val="00A2494F"/>
    <w:rPr>
      <w:color w:val="0000FF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A2494F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B30D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30DF8"/>
  </w:style>
  <w:style w:type="paragraph" w:styleId="Porat">
    <w:name w:val="footer"/>
    <w:basedOn w:val="prastasis"/>
    <w:link w:val="PoratDiagrama"/>
    <w:uiPriority w:val="99"/>
    <w:unhideWhenUsed/>
    <w:rsid w:val="00B30D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30DF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pauli\Downloads\v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C:\Users\pauli\Downloads\f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9DB2D0-31E6-41F5-A726-F307C40EC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071</Words>
  <Characters>2322</Characters>
  <Application>Microsoft Office Word</Application>
  <DocSecurity>0</DocSecurity>
  <Lines>19</Lines>
  <Paragraphs>1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lia</cp:lastModifiedBy>
  <cp:revision>11</cp:revision>
  <cp:lastPrinted>2018-05-14T11:16:00Z</cp:lastPrinted>
  <dcterms:created xsi:type="dcterms:W3CDTF">2018-11-28T08:21:00Z</dcterms:created>
  <dcterms:modified xsi:type="dcterms:W3CDTF">2018-12-28T07:53:00Z</dcterms:modified>
</cp:coreProperties>
</file>